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4CC2F" w14:textId="7CD2D4EF" w:rsidR="00401829" w:rsidRPr="00401829" w:rsidRDefault="00A31931" w:rsidP="00A3193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235503">
        <w:rPr>
          <w:rFonts w:ascii="Times New Roman" w:hAnsi="Times New Roman" w:cs="Times New Roman"/>
          <w:b/>
          <w:bCs/>
          <w:sz w:val="24"/>
          <w:szCs w:val="24"/>
        </w:rPr>
        <w:t xml:space="preserve">alibration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235503">
        <w:rPr>
          <w:rFonts w:ascii="Times New Roman" w:hAnsi="Times New Roman" w:cs="Times New Roman"/>
          <w:b/>
          <w:bCs/>
          <w:sz w:val="24"/>
          <w:szCs w:val="24"/>
        </w:rPr>
        <w:t xml:space="preserve">multiple </w:t>
      </w:r>
      <w:r>
        <w:rPr>
          <w:rFonts w:ascii="Times New Roman" w:hAnsi="Times New Roman" w:cs="Times New Roman"/>
          <w:b/>
          <w:bCs/>
          <w:sz w:val="24"/>
          <w:szCs w:val="24"/>
        </w:rPr>
        <w:t>tree-ring block</w:t>
      </w:r>
      <w:r w:rsidRPr="00235503">
        <w:rPr>
          <w:rFonts w:ascii="Times New Roman" w:hAnsi="Times New Roman" w:cs="Times New Roman"/>
          <w:b/>
          <w:bCs/>
          <w:sz w:val="24"/>
          <w:szCs w:val="24"/>
        </w:rPr>
        <w:t xml:space="preserve">s and its implication on the </w:t>
      </w:r>
      <w:r>
        <w:rPr>
          <w:rFonts w:ascii="Times New Roman" w:hAnsi="Times New Roman" w:cs="Times New Roman"/>
          <w:b/>
          <w:bCs/>
          <w:sz w:val="24"/>
          <w:szCs w:val="24"/>
        </w:rPr>
        <w:t>debate of Minoan Eruption of Santorini around 17</w:t>
      </w:r>
      <w:r w:rsidRPr="007610A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>-16</w:t>
      </w:r>
      <w:r w:rsidRPr="007610A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entury BCE</w:t>
      </w:r>
    </w:p>
    <w:p w14:paraId="20706674" w14:textId="77777777" w:rsidR="000224C8" w:rsidRPr="00235503" w:rsidRDefault="000224C8" w:rsidP="000224C8">
      <w:pPr>
        <w:jc w:val="both"/>
        <w:rPr>
          <w:rFonts w:ascii="Times New Roman" w:hAnsi="Times New Roman" w:cs="Times New Roman"/>
          <w:sz w:val="24"/>
          <w:szCs w:val="24"/>
        </w:rPr>
      </w:pPr>
      <w:r w:rsidRPr="00235503">
        <w:rPr>
          <w:rFonts w:ascii="Times New Roman" w:hAnsi="Times New Roman" w:cs="Times New Roman"/>
          <w:sz w:val="24"/>
          <w:szCs w:val="24"/>
        </w:rPr>
        <w:t>Harsh Raj</w:t>
      </w:r>
      <w:r w:rsidRPr="0023550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2355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35503">
        <w:rPr>
          <w:rFonts w:ascii="Times New Roman" w:hAnsi="Times New Roman" w:cs="Times New Roman"/>
          <w:sz w:val="24"/>
          <w:szCs w:val="24"/>
        </w:rPr>
        <w:t>Lior</w:t>
      </w:r>
      <w:proofErr w:type="spellEnd"/>
      <w:r w:rsidRPr="00235503">
        <w:rPr>
          <w:rFonts w:ascii="Times New Roman" w:hAnsi="Times New Roman" w:cs="Times New Roman"/>
          <w:sz w:val="24"/>
          <w:szCs w:val="24"/>
        </w:rPr>
        <w:t xml:space="preserve"> Regev</w:t>
      </w:r>
      <w:r w:rsidRPr="0023550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35503">
        <w:rPr>
          <w:rFonts w:ascii="Times New Roman" w:hAnsi="Times New Roman" w:cs="Times New Roman"/>
          <w:sz w:val="24"/>
          <w:szCs w:val="24"/>
        </w:rPr>
        <w:t>, Elisabetta Boaretto</w:t>
      </w:r>
      <w:r w:rsidRPr="00235503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14:paraId="13174377" w14:textId="77777777" w:rsidR="000224C8" w:rsidRPr="00694CC0" w:rsidRDefault="000224C8" w:rsidP="000224C8">
      <w:pPr>
        <w:jc w:val="both"/>
        <w:rPr>
          <w:rFonts w:ascii="Times New Roman" w:hAnsi="Times New Roman" w:cs="Times New Roman"/>
          <w:sz w:val="24"/>
          <w:szCs w:val="24"/>
        </w:rPr>
      </w:pPr>
      <w:r w:rsidRPr="00694CC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94CC0">
        <w:rPr>
          <w:rFonts w:ascii="Times New Roman" w:hAnsi="Times New Roman" w:cs="Times New Roman"/>
          <w:sz w:val="24"/>
          <w:szCs w:val="24"/>
        </w:rPr>
        <w:t>D-REAMS Radiocarbon Laboratory, Scientific Archaeology Unit, Weizmann Institute of Science, Rehovot, Israel</w:t>
      </w:r>
    </w:p>
    <w:p w14:paraId="7C6C0E54" w14:textId="7E83DF1A" w:rsidR="00401829" w:rsidRDefault="000224C8" w:rsidP="000224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11C0E">
        <w:rPr>
          <w:rFonts w:ascii="Times New Roman" w:hAnsi="Times New Roman" w:cs="Times New Roman"/>
          <w:sz w:val="24"/>
          <w:szCs w:val="24"/>
        </w:rPr>
        <w:t xml:space="preserve">*Email: </w:t>
      </w:r>
      <w:r>
        <w:rPr>
          <w:rFonts w:ascii="Times New Roman" w:hAnsi="Times New Roman" w:cs="Times New Roman"/>
          <w:sz w:val="24"/>
          <w:szCs w:val="24"/>
        </w:rPr>
        <w:t>harsh.raj</w:t>
      </w:r>
      <w:r w:rsidRPr="00011C0E">
        <w:rPr>
          <w:rFonts w:ascii="Times New Roman" w:hAnsi="Times New Roman" w:cs="Times New Roman"/>
          <w:sz w:val="24"/>
          <w:szCs w:val="24"/>
        </w:rPr>
        <w:t>@weizmann.ac.il</w:t>
      </w:r>
    </w:p>
    <w:p w14:paraId="27891051" w14:textId="77777777" w:rsidR="00401829" w:rsidRDefault="00401829" w:rsidP="0040182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3A8ED3" w14:textId="586EA3A7" w:rsidR="00401829" w:rsidRPr="00401829" w:rsidRDefault="00401829" w:rsidP="00401829">
      <w:pPr>
        <w:rPr>
          <w:b/>
          <w:bCs/>
        </w:rPr>
      </w:pPr>
      <w:r w:rsidRPr="00401829">
        <w:rPr>
          <w:rFonts w:ascii="Times New Roman" w:hAnsi="Times New Roman" w:cs="Times New Roman"/>
          <w:b/>
          <w:bCs/>
          <w:sz w:val="24"/>
          <w:szCs w:val="24"/>
        </w:rPr>
        <w:t>Supplementary Material:</w:t>
      </w:r>
    </w:p>
    <w:p w14:paraId="7E5717B1" w14:textId="5571C69A" w:rsidR="001A2709" w:rsidRPr="00401829" w:rsidRDefault="001A2709" w:rsidP="000B1579">
      <w:pPr>
        <w:pStyle w:val="Caption"/>
        <w:keepNext/>
        <w:rPr>
          <w:rFonts w:ascii="Times New Roman" w:hAnsi="Times New Roman" w:cs="Times New Roman"/>
          <w:color w:val="auto"/>
          <w:sz w:val="22"/>
          <w:szCs w:val="22"/>
        </w:rPr>
      </w:pPr>
      <w:r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>Table S1</w:t>
      </w:r>
      <w:r w:rsidRPr="00401829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="00401829" w:rsidRPr="00401829">
        <w:rPr>
          <w:rFonts w:ascii="Times New Roman" w:hAnsi="Times New Roman" w:cs="Times New Roman"/>
          <w:color w:val="auto"/>
          <w:sz w:val="22"/>
          <w:szCs w:val="22"/>
        </w:rPr>
        <w:t>D</w:t>
      </w:r>
      <w:r w:rsidR="00054318" w:rsidRPr="00401829">
        <w:rPr>
          <w:rFonts w:ascii="Times New Roman" w:hAnsi="Times New Roman" w:cs="Times New Roman"/>
          <w:color w:val="auto"/>
          <w:sz w:val="22"/>
          <w:szCs w:val="22"/>
        </w:rPr>
        <w:t>etails of the Moving Average (MA) curve used in this stud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4882"/>
        <w:gridCol w:w="3005"/>
      </w:tblGrid>
      <w:tr w:rsidR="00054318" w14:paraId="5E0CC720" w14:textId="77777777" w:rsidTr="00054318">
        <w:trPr>
          <w:jc w:val="center"/>
        </w:trPr>
        <w:tc>
          <w:tcPr>
            <w:tcW w:w="1129" w:type="dxa"/>
            <w:vAlign w:val="center"/>
          </w:tcPr>
          <w:p w14:paraId="20D45773" w14:textId="7D9F7735" w:rsidR="00054318" w:rsidRPr="00054318" w:rsidRDefault="00054318" w:rsidP="00054318">
            <w:pPr>
              <w:jc w:val="center"/>
              <w:rPr>
                <w:b/>
                <w:bCs/>
              </w:rPr>
            </w:pPr>
            <w:r w:rsidRPr="00054318">
              <w:rPr>
                <w:b/>
                <w:bCs/>
              </w:rPr>
              <w:t>Sr. No.</w:t>
            </w:r>
          </w:p>
        </w:tc>
        <w:tc>
          <w:tcPr>
            <w:tcW w:w="4882" w:type="dxa"/>
            <w:vAlign w:val="center"/>
          </w:tcPr>
          <w:p w14:paraId="25B7476A" w14:textId="709EE6C6" w:rsidR="00054318" w:rsidRPr="00054318" w:rsidRDefault="00054318" w:rsidP="00054318">
            <w:pPr>
              <w:jc w:val="center"/>
              <w:rPr>
                <w:b/>
                <w:bCs/>
              </w:rPr>
            </w:pPr>
            <w:r w:rsidRPr="00054318">
              <w:rPr>
                <w:b/>
                <w:bCs/>
              </w:rPr>
              <w:t>Name of the MA curves</w:t>
            </w:r>
          </w:p>
        </w:tc>
        <w:tc>
          <w:tcPr>
            <w:tcW w:w="3005" w:type="dxa"/>
            <w:vAlign w:val="center"/>
          </w:tcPr>
          <w:p w14:paraId="0D2BA2AF" w14:textId="4D055E73" w:rsidR="00054318" w:rsidRPr="00054318" w:rsidRDefault="00054318" w:rsidP="00054318">
            <w:pPr>
              <w:jc w:val="center"/>
              <w:rPr>
                <w:b/>
                <w:bCs/>
              </w:rPr>
            </w:pPr>
            <w:r w:rsidRPr="00054318">
              <w:rPr>
                <w:b/>
                <w:bCs/>
              </w:rPr>
              <w:t>Number of years averaged</w:t>
            </w:r>
          </w:p>
        </w:tc>
      </w:tr>
      <w:tr w:rsidR="00054318" w14:paraId="56F2970E" w14:textId="77777777" w:rsidTr="00054318">
        <w:trPr>
          <w:jc w:val="center"/>
        </w:trPr>
        <w:tc>
          <w:tcPr>
            <w:tcW w:w="1129" w:type="dxa"/>
            <w:vAlign w:val="center"/>
          </w:tcPr>
          <w:p w14:paraId="2B3FEF44" w14:textId="682B2FA6" w:rsidR="00054318" w:rsidRPr="00054318" w:rsidRDefault="00054318" w:rsidP="00054318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4882" w:type="dxa"/>
            <w:vAlign w:val="center"/>
          </w:tcPr>
          <w:p w14:paraId="194C267A" w14:textId="71B39C9D" w:rsidR="00054318" w:rsidRPr="00054318" w:rsidRDefault="00054318" w:rsidP="00054318">
            <w:pPr>
              <w:ind w:left="360" w:hanging="371"/>
              <w:jc w:val="center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>13_year_running_average</w:t>
            </w:r>
          </w:p>
        </w:tc>
        <w:tc>
          <w:tcPr>
            <w:tcW w:w="3005" w:type="dxa"/>
            <w:vAlign w:val="center"/>
          </w:tcPr>
          <w:p w14:paraId="4ECAD8F9" w14:textId="2E967B15" w:rsidR="00054318" w:rsidRPr="00054318" w:rsidRDefault="00054318" w:rsidP="00054318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EB1BB4" w14:paraId="6884A464" w14:textId="77777777" w:rsidTr="00054318">
        <w:trPr>
          <w:jc w:val="center"/>
        </w:trPr>
        <w:tc>
          <w:tcPr>
            <w:tcW w:w="1129" w:type="dxa"/>
            <w:vAlign w:val="center"/>
          </w:tcPr>
          <w:p w14:paraId="2DD735AD" w14:textId="4DE4B158" w:rsidR="00EB1BB4" w:rsidRDefault="002050E6" w:rsidP="00054318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4882" w:type="dxa"/>
            <w:vAlign w:val="center"/>
          </w:tcPr>
          <w:p w14:paraId="3432F029" w14:textId="7EF2D983" w:rsidR="00EB1BB4" w:rsidRPr="00BF4B51" w:rsidRDefault="002050E6" w:rsidP="00054318">
            <w:pPr>
              <w:ind w:left="360" w:hanging="371"/>
              <w:jc w:val="center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  <w:r w:rsidRPr="00BF4B51">
              <w:rPr>
                <w:sz w:val="20"/>
                <w:szCs w:val="20"/>
              </w:rPr>
              <w:t>_year_running_average</w:t>
            </w:r>
          </w:p>
        </w:tc>
        <w:tc>
          <w:tcPr>
            <w:tcW w:w="3005" w:type="dxa"/>
            <w:vAlign w:val="center"/>
          </w:tcPr>
          <w:p w14:paraId="21342538" w14:textId="626A99AD" w:rsidR="00EB1BB4" w:rsidRDefault="002050E6" w:rsidP="00054318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</w:tr>
      <w:tr w:rsidR="002050E6" w14:paraId="5A704827" w14:textId="77777777" w:rsidTr="00054318">
        <w:trPr>
          <w:jc w:val="center"/>
        </w:trPr>
        <w:tc>
          <w:tcPr>
            <w:tcW w:w="1129" w:type="dxa"/>
            <w:vAlign w:val="center"/>
          </w:tcPr>
          <w:p w14:paraId="6AF08B04" w14:textId="05BCDA50" w:rsidR="002050E6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4882" w:type="dxa"/>
            <w:vAlign w:val="center"/>
          </w:tcPr>
          <w:p w14:paraId="2911F990" w14:textId="6AE2F058" w:rsidR="002050E6" w:rsidRPr="00BF4B51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>22_year_running_average</w:t>
            </w:r>
          </w:p>
        </w:tc>
        <w:tc>
          <w:tcPr>
            <w:tcW w:w="3005" w:type="dxa"/>
            <w:vAlign w:val="center"/>
          </w:tcPr>
          <w:p w14:paraId="319FCC60" w14:textId="3EEB42B3" w:rsidR="002050E6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</w:tr>
      <w:tr w:rsidR="002050E6" w14:paraId="4490DF56" w14:textId="77777777" w:rsidTr="00054318">
        <w:trPr>
          <w:jc w:val="center"/>
        </w:trPr>
        <w:tc>
          <w:tcPr>
            <w:tcW w:w="1129" w:type="dxa"/>
            <w:vAlign w:val="center"/>
          </w:tcPr>
          <w:p w14:paraId="020A17F0" w14:textId="18BAC88A" w:rsidR="002050E6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4882" w:type="dxa"/>
            <w:vAlign w:val="center"/>
          </w:tcPr>
          <w:p w14:paraId="584504FD" w14:textId="4F3E6357" w:rsidR="002050E6" w:rsidRPr="00BF4B51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>24_year_running_average</w:t>
            </w:r>
          </w:p>
        </w:tc>
        <w:tc>
          <w:tcPr>
            <w:tcW w:w="3005" w:type="dxa"/>
            <w:vAlign w:val="center"/>
          </w:tcPr>
          <w:p w14:paraId="6ADD3D98" w14:textId="1DC23801" w:rsidR="002050E6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</w:tr>
      <w:tr w:rsidR="002050E6" w14:paraId="7DA2C8AB" w14:textId="77777777" w:rsidTr="00054318">
        <w:trPr>
          <w:jc w:val="center"/>
        </w:trPr>
        <w:tc>
          <w:tcPr>
            <w:tcW w:w="1129" w:type="dxa"/>
            <w:vAlign w:val="center"/>
          </w:tcPr>
          <w:p w14:paraId="3399E2AE" w14:textId="76213E80" w:rsidR="002050E6" w:rsidRPr="00054318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4882" w:type="dxa"/>
            <w:vAlign w:val="center"/>
          </w:tcPr>
          <w:p w14:paraId="01CACEA5" w14:textId="6D7E2DC7" w:rsidR="002050E6" w:rsidRPr="00054318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7</w:t>
            </w:r>
            <w:r w:rsidRPr="00BF4B51">
              <w:rPr>
                <w:sz w:val="20"/>
                <w:szCs w:val="20"/>
              </w:rPr>
              <w:t>_year_running_average</w:t>
            </w:r>
          </w:p>
        </w:tc>
        <w:tc>
          <w:tcPr>
            <w:tcW w:w="3005" w:type="dxa"/>
            <w:vAlign w:val="center"/>
          </w:tcPr>
          <w:p w14:paraId="319A0AF3" w14:textId="179DDA09" w:rsidR="002050E6" w:rsidRPr="00054318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</w:tr>
      <w:tr w:rsidR="002050E6" w14:paraId="10B8EA5F" w14:textId="77777777" w:rsidTr="00054318">
        <w:trPr>
          <w:jc w:val="center"/>
        </w:trPr>
        <w:tc>
          <w:tcPr>
            <w:tcW w:w="1129" w:type="dxa"/>
            <w:vAlign w:val="center"/>
          </w:tcPr>
          <w:p w14:paraId="68F93165" w14:textId="4A9D42ED" w:rsidR="002050E6" w:rsidRPr="00054318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4882" w:type="dxa"/>
            <w:vAlign w:val="center"/>
          </w:tcPr>
          <w:p w14:paraId="59D09612" w14:textId="3421298F" w:rsidR="002050E6" w:rsidRPr="00054318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  <w:r w:rsidRPr="00BF4B51">
              <w:rPr>
                <w:sz w:val="20"/>
                <w:szCs w:val="20"/>
              </w:rPr>
              <w:t>_year_running_average</w:t>
            </w:r>
          </w:p>
        </w:tc>
        <w:tc>
          <w:tcPr>
            <w:tcW w:w="3005" w:type="dxa"/>
            <w:vAlign w:val="center"/>
          </w:tcPr>
          <w:p w14:paraId="3AE8D179" w14:textId="0E1D5DA2" w:rsidR="002050E6" w:rsidRPr="00054318" w:rsidRDefault="002050E6" w:rsidP="002050E6">
            <w:pPr>
              <w:ind w:left="360" w:hanging="37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</w:tbl>
    <w:p w14:paraId="7FD56B7F" w14:textId="77777777" w:rsidR="001A2709" w:rsidRPr="001A2709" w:rsidRDefault="001A2709" w:rsidP="000B1579">
      <w:pPr>
        <w:pStyle w:val="Caption"/>
        <w:keepNext/>
        <w:rPr>
          <w:i w:val="0"/>
          <w:iCs w:val="0"/>
        </w:rPr>
      </w:pPr>
    </w:p>
    <w:p w14:paraId="33F34CB2" w14:textId="6E34EF83" w:rsidR="00BF4B51" w:rsidRPr="00401829" w:rsidRDefault="00BF4B51" w:rsidP="000B1579">
      <w:pPr>
        <w:pStyle w:val="Caption"/>
        <w:keepNext/>
        <w:rPr>
          <w:rFonts w:ascii="Times New Roman" w:hAnsi="Times New Roman" w:cs="Times New Roman"/>
          <w:color w:val="auto"/>
          <w:sz w:val="22"/>
          <w:szCs w:val="22"/>
        </w:rPr>
      </w:pPr>
      <w:r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>Table S</w:t>
      </w:r>
      <w:r w:rsidR="001A2709"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>2</w:t>
      </w:r>
      <w:r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: </w:t>
      </w:r>
      <w:proofErr w:type="spellStart"/>
      <w:r w:rsidRPr="00401829">
        <w:rPr>
          <w:rFonts w:ascii="Times New Roman" w:hAnsi="Times New Roman" w:cs="Times New Roman"/>
          <w:color w:val="auto"/>
          <w:sz w:val="22"/>
          <w:szCs w:val="22"/>
        </w:rPr>
        <w:t>OxCal</w:t>
      </w:r>
      <w:proofErr w:type="spellEnd"/>
      <w:r w:rsidRPr="00401829">
        <w:rPr>
          <w:rFonts w:ascii="Times New Roman" w:hAnsi="Times New Roman" w:cs="Times New Roman"/>
          <w:color w:val="auto"/>
          <w:sz w:val="22"/>
          <w:szCs w:val="22"/>
        </w:rPr>
        <w:t xml:space="preserve"> script and output of two models used for benchmarking moving average calibration method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3545"/>
        <w:gridCol w:w="7087"/>
      </w:tblGrid>
      <w:tr w:rsidR="00BF4B51" w14:paraId="3C37372A" w14:textId="58F470F6" w:rsidTr="00BF4B51">
        <w:tc>
          <w:tcPr>
            <w:tcW w:w="3545" w:type="dxa"/>
          </w:tcPr>
          <w:p w14:paraId="244D154F" w14:textId="56BA6A9E" w:rsidR="00BF4B51" w:rsidRPr="00054318" w:rsidRDefault="00BF4B51" w:rsidP="00BF4B51">
            <w:r w:rsidRPr="00054318">
              <w:rPr>
                <w:b/>
                <w:bCs/>
              </w:rPr>
              <w:t>Moving average curve</w:t>
            </w:r>
          </w:p>
        </w:tc>
        <w:tc>
          <w:tcPr>
            <w:tcW w:w="7087" w:type="dxa"/>
          </w:tcPr>
          <w:p w14:paraId="349E68C8" w14:textId="7E8A9694" w:rsidR="00BF4B51" w:rsidRPr="00054318" w:rsidRDefault="00BF4B51" w:rsidP="00BF4B51">
            <w:pPr>
              <w:rPr>
                <w:b/>
                <w:bCs/>
              </w:rPr>
            </w:pPr>
            <w:r w:rsidRPr="00054318">
              <w:rPr>
                <w:b/>
                <w:bCs/>
              </w:rPr>
              <w:t>Output</w:t>
            </w:r>
          </w:p>
        </w:tc>
      </w:tr>
      <w:tr w:rsidR="00BF4B51" w14:paraId="5B9ADAB6" w14:textId="3C268B36" w:rsidTr="00BF4B51">
        <w:tc>
          <w:tcPr>
            <w:tcW w:w="3545" w:type="dxa"/>
          </w:tcPr>
          <w:p w14:paraId="47760A91" w14:textId="3E78C2EB" w:rsidR="00BF4B51" w:rsidRPr="001B5E0A" w:rsidRDefault="00907F5F" w:rsidP="00BF4B51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1. </w:t>
            </w:r>
            <w:r w:rsidR="00BF4B51" w:rsidRPr="001B5E0A">
              <w:rPr>
                <w:b/>
                <w:bCs/>
                <w:sz w:val="20"/>
                <w:szCs w:val="20"/>
                <w:u w:val="single"/>
              </w:rPr>
              <w:t>Ring count accurate</w:t>
            </w:r>
          </w:p>
          <w:p w14:paraId="7E7E0AA2" w14:textId="77777777" w:rsidR="00BF4B51" w:rsidRPr="001B5E0A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2BE3369D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</w:t>
            </w:r>
            <w:r w:rsidRPr="00BF4B51">
              <w:rPr>
                <w:sz w:val="20"/>
                <w:szCs w:val="20"/>
              </w:rPr>
              <w:t>{</w:t>
            </w:r>
          </w:p>
          <w:p w14:paraId="46B2EFBD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</w:t>
            </w:r>
            <w:proofErr w:type="spellStart"/>
            <w:r w:rsidRPr="00BF4B51">
              <w:rPr>
                <w:sz w:val="20"/>
                <w:szCs w:val="20"/>
              </w:rPr>
              <w:t>D_Sequence</w:t>
            </w:r>
            <w:proofErr w:type="spellEnd"/>
            <w:r w:rsidRPr="00BF4B51">
              <w:rPr>
                <w:sz w:val="20"/>
                <w:szCs w:val="20"/>
              </w:rPr>
              <w:t>()</w:t>
            </w:r>
          </w:p>
          <w:p w14:paraId="59A4032B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{</w:t>
            </w:r>
          </w:p>
          <w:p w14:paraId="041A7CD7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13_year_running_average");</w:t>
            </w:r>
          </w:p>
          <w:p w14:paraId="0733ED05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A", 3383, 11);</w:t>
            </w:r>
          </w:p>
          <w:p w14:paraId="6E189309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Gap(24, 0);</w:t>
            </w:r>
          </w:p>
          <w:p w14:paraId="3FCD9F47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24_year_running_average");</w:t>
            </w:r>
          </w:p>
          <w:p w14:paraId="4E644CEB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B", 3381, 11);</w:t>
            </w:r>
          </w:p>
          <w:p w14:paraId="78E7C350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Gap(22, 0);</w:t>
            </w:r>
          </w:p>
          <w:p w14:paraId="6E3CBC23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22_year_running_average");</w:t>
            </w:r>
          </w:p>
          <w:p w14:paraId="2B0A7018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C", 3370, 14);</w:t>
            </w:r>
          </w:p>
          <w:p w14:paraId="4A7B196B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Gap(13, 0);</w:t>
            </w:r>
          </w:p>
          <w:p w14:paraId="6F8AE965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13_year_running_average");</w:t>
            </w:r>
          </w:p>
          <w:p w14:paraId="3F28CB7E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D", 3320, 21);</w:t>
            </w:r>
          </w:p>
          <w:p w14:paraId="1B1367BC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};</w:t>
            </w:r>
          </w:p>
          <w:p w14:paraId="446AF56B" w14:textId="527F4B4C" w:rsidR="00BF4B51" w:rsidRPr="001B5E0A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};</w:t>
            </w:r>
          </w:p>
          <w:p w14:paraId="2D4C1A54" w14:textId="77777777" w:rsidR="00BF4B51" w:rsidRDefault="00BF4B51" w:rsidP="00BF4B51"/>
        </w:tc>
        <w:tc>
          <w:tcPr>
            <w:tcW w:w="7087" w:type="dxa"/>
          </w:tcPr>
          <w:p w14:paraId="2DB76631" w14:textId="2F9350ED" w:rsidR="00BF4B51" w:rsidRPr="001B5E0A" w:rsidRDefault="00BF4B51" w:rsidP="00BF4B51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0" locked="0" layoutInCell="1" allowOverlap="1" wp14:anchorId="41946FBC" wp14:editId="3ACA5A61">
                  <wp:simplePos x="0" y="0"/>
                  <wp:positionH relativeFrom="column">
                    <wp:posOffset>15020</wp:posOffset>
                  </wp:positionH>
                  <wp:positionV relativeFrom="paragraph">
                    <wp:posOffset>579420</wp:posOffset>
                  </wp:positionV>
                  <wp:extent cx="4328972" cy="1916527"/>
                  <wp:effectExtent l="0" t="0" r="0" b="762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8972" cy="1916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F4B51" w14:paraId="54644479" w14:textId="6FD83BE4" w:rsidTr="00BF4B51">
        <w:tc>
          <w:tcPr>
            <w:tcW w:w="3545" w:type="dxa"/>
          </w:tcPr>
          <w:p w14:paraId="5207B03C" w14:textId="67E2271A" w:rsidR="00BF4B51" w:rsidRPr="001B5E0A" w:rsidRDefault="00907F5F" w:rsidP="00BF4B51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2. </w:t>
            </w:r>
            <w:r w:rsidR="00BF4B51" w:rsidRPr="001B5E0A">
              <w:rPr>
                <w:b/>
                <w:bCs/>
                <w:sz w:val="20"/>
                <w:szCs w:val="20"/>
                <w:u w:val="single"/>
              </w:rPr>
              <w:t>Considering only sequence</w:t>
            </w:r>
          </w:p>
          <w:p w14:paraId="15E45E2A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>Plot()</w:t>
            </w:r>
          </w:p>
          <w:p w14:paraId="74FD263B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{</w:t>
            </w:r>
          </w:p>
          <w:p w14:paraId="2EB08F62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Sequence()</w:t>
            </w:r>
          </w:p>
          <w:p w14:paraId="46797672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{</w:t>
            </w:r>
          </w:p>
          <w:p w14:paraId="3CC1D712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Boundary("S");</w:t>
            </w:r>
          </w:p>
          <w:p w14:paraId="73649757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13_year_running_average");</w:t>
            </w:r>
          </w:p>
          <w:p w14:paraId="750EE195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A", 3383, 11);</w:t>
            </w:r>
          </w:p>
          <w:p w14:paraId="56F1106E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24_year_running_average");</w:t>
            </w:r>
          </w:p>
          <w:p w14:paraId="79103D2D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B", 3381, 11);</w:t>
            </w:r>
          </w:p>
          <w:p w14:paraId="7F07D2CB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22_year_running_average");</w:t>
            </w:r>
          </w:p>
          <w:p w14:paraId="6A2EA1DE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C", 3370, 14);</w:t>
            </w:r>
          </w:p>
          <w:p w14:paraId="1A049FB0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Curve("", "13_year_running_average");</w:t>
            </w:r>
          </w:p>
          <w:p w14:paraId="3E6ED4D7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</w:t>
            </w:r>
            <w:proofErr w:type="spellStart"/>
            <w:r w:rsidRPr="00BF4B51">
              <w:rPr>
                <w:sz w:val="20"/>
                <w:szCs w:val="20"/>
              </w:rPr>
              <w:t>R_Date</w:t>
            </w:r>
            <w:proofErr w:type="spellEnd"/>
            <w:r w:rsidRPr="00BF4B51">
              <w:rPr>
                <w:sz w:val="20"/>
                <w:szCs w:val="20"/>
              </w:rPr>
              <w:t>("Sample-D", 3320, 21);</w:t>
            </w:r>
          </w:p>
          <w:p w14:paraId="3CE814E5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 Boundary("E");</w:t>
            </w:r>
          </w:p>
          <w:p w14:paraId="2E767866" w14:textId="77777777" w:rsidR="00BF4B51" w:rsidRPr="00BF4B51" w:rsidRDefault="00BF4B51" w:rsidP="00BF4B51">
            <w:pPr>
              <w:ind w:left="360" w:hanging="371"/>
              <w:rPr>
                <w:sz w:val="20"/>
                <w:szCs w:val="20"/>
              </w:rPr>
            </w:pPr>
            <w:r w:rsidRPr="00BF4B51">
              <w:rPr>
                <w:sz w:val="20"/>
                <w:szCs w:val="20"/>
              </w:rPr>
              <w:t xml:space="preserve">  };</w:t>
            </w:r>
          </w:p>
          <w:p w14:paraId="5EC55BEC" w14:textId="11F5A76A" w:rsidR="00BF4B51" w:rsidRDefault="00BF4B51" w:rsidP="00BF4B51">
            <w:pPr>
              <w:ind w:left="360" w:hanging="371"/>
            </w:pPr>
            <w:r w:rsidRPr="00BF4B51">
              <w:rPr>
                <w:sz w:val="20"/>
                <w:szCs w:val="20"/>
              </w:rPr>
              <w:t xml:space="preserve"> };</w:t>
            </w:r>
          </w:p>
        </w:tc>
        <w:tc>
          <w:tcPr>
            <w:tcW w:w="7087" w:type="dxa"/>
          </w:tcPr>
          <w:p w14:paraId="557E8EB7" w14:textId="721B35D8" w:rsidR="00BF4B51" w:rsidRPr="001B5E0A" w:rsidRDefault="00BF4B51" w:rsidP="00BF4B51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18ED9868" wp14:editId="7FFA0F14">
                  <wp:simplePos x="0" y="0"/>
                  <wp:positionH relativeFrom="column">
                    <wp:posOffset>62865</wp:posOffset>
                  </wp:positionH>
                  <wp:positionV relativeFrom="paragraph">
                    <wp:posOffset>60435</wp:posOffset>
                  </wp:positionV>
                  <wp:extent cx="4273970" cy="2421096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970" cy="2421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9DC056C" w14:textId="77777777" w:rsidR="00BF4B51" w:rsidRPr="00BF4B51" w:rsidRDefault="00BF4B51" w:rsidP="00BF4B51"/>
    <w:p w14:paraId="0B1F4A56" w14:textId="439C78FE" w:rsidR="000B1579" w:rsidRPr="00401829" w:rsidRDefault="000B1579" w:rsidP="000B1579">
      <w:pPr>
        <w:pStyle w:val="Caption"/>
        <w:keepNext/>
        <w:rPr>
          <w:rFonts w:ascii="Times New Roman" w:hAnsi="Times New Roman" w:cs="Times New Roman"/>
          <w:color w:val="auto"/>
          <w:sz w:val="22"/>
          <w:szCs w:val="22"/>
        </w:rPr>
      </w:pPr>
      <w:r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Table </w:t>
      </w:r>
      <w:r w:rsidR="00590FBF"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>S</w:t>
      </w:r>
      <w:r w:rsidR="001A2709"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>3</w:t>
      </w:r>
      <w:r w:rsidRPr="00401829">
        <w:rPr>
          <w:rFonts w:ascii="Times New Roman" w:hAnsi="Times New Roman" w:cs="Times New Roman"/>
          <w:b/>
          <w:bCs/>
          <w:color w:val="auto"/>
          <w:sz w:val="22"/>
          <w:szCs w:val="22"/>
        </w:rPr>
        <w:t>:</w:t>
      </w:r>
      <w:r w:rsidRPr="00401829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401829">
        <w:rPr>
          <w:rFonts w:ascii="Times New Roman" w:hAnsi="Times New Roman" w:cs="Times New Roman"/>
          <w:color w:val="auto"/>
          <w:sz w:val="22"/>
          <w:szCs w:val="22"/>
        </w:rPr>
        <w:t>OxCal</w:t>
      </w:r>
      <w:proofErr w:type="spellEnd"/>
      <w:r w:rsidRPr="00401829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7478" w:rsidRPr="00401829">
        <w:rPr>
          <w:rFonts w:ascii="Times New Roman" w:hAnsi="Times New Roman" w:cs="Times New Roman"/>
          <w:color w:val="auto"/>
          <w:sz w:val="22"/>
          <w:szCs w:val="22"/>
        </w:rPr>
        <w:t>script</w:t>
      </w:r>
      <w:r w:rsidRPr="00401829">
        <w:rPr>
          <w:rFonts w:ascii="Times New Roman" w:hAnsi="Times New Roman" w:cs="Times New Roman"/>
          <w:color w:val="auto"/>
          <w:sz w:val="22"/>
          <w:szCs w:val="22"/>
        </w:rPr>
        <w:t xml:space="preserve"> of </w:t>
      </w:r>
      <w:r w:rsidR="00BF7478" w:rsidRPr="00401829">
        <w:rPr>
          <w:rFonts w:ascii="Times New Roman" w:hAnsi="Times New Roman" w:cs="Times New Roman"/>
          <w:color w:val="auto"/>
          <w:sz w:val="22"/>
          <w:szCs w:val="22"/>
        </w:rPr>
        <w:t>four models described in Table 1</w:t>
      </w:r>
      <w:r w:rsidRPr="00401829">
        <w:rPr>
          <w:rFonts w:ascii="Times New Roman" w:hAnsi="Times New Roman" w:cs="Times New Roman"/>
          <w:color w:val="auto"/>
          <w:sz w:val="22"/>
          <w:szCs w:val="22"/>
        </w:rPr>
        <w:t xml:space="preserve"> for calibration of olive branch radiocarbon ages (Friedrich et al., 2006)</w:t>
      </w:r>
    </w:p>
    <w:tbl>
      <w:tblPr>
        <w:tblStyle w:val="TableGrid"/>
        <w:tblW w:w="10490" w:type="dxa"/>
        <w:tblInd w:w="-856" w:type="dxa"/>
        <w:tblLook w:val="04A0" w:firstRow="1" w:lastRow="0" w:firstColumn="1" w:lastColumn="0" w:noHBand="0" w:noVBand="1"/>
      </w:tblPr>
      <w:tblGrid>
        <w:gridCol w:w="3261"/>
        <w:gridCol w:w="3260"/>
        <w:gridCol w:w="3969"/>
      </w:tblGrid>
      <w:tr w:rsidR="00BF7478" w14:paraId="344F48F1" w14:textId="77777777" w:rsidTr="00C52ED1">
        <w:tc>
          <w:tcPr>
            <w:tcW w:w="3261" w:type="dxa"/>
          </w:tcPr>
          <w:p w14:paraId="09AF4894" w14:textId="782326B6" w:rsidR="00BF7478" w:rsidRPr="00054318" w:rsidRDefault="00BF7478" w:rsidP="00BF7478">
            <w:pPr>
              <w:rPr>
                <w:b/>
                <w:bCs/>
              </w:rPr>
            </w:pPr>
            <w:r w:rsidRPr="00054318">
              <w:rPr>
                <w:b/>
                <w:bCs/>
              </w:rPr>
              <w:t>IntCal13</w:t>
            </w:r>
          </w:p>
        </w:tc>
        <w:tc>
          <w:tcPr>
            <w:tcW w:w="3260" w:type="dxa"/>
          </w:tcPr>
          <w:p w14:paraId="24800220" w14:textId="779117C3" w:rsidR="00BF7478" w:rsidRPr="00054318" w:rsidRDefault="00BF7478" w:rsidP="00BF7478">
            <w:pPr>
              <w:rPr>
                <w:b/>
                <w:bCs/>
              </w:rPr>
            </w:pPr>
            <w:r w:rsidRPr="00054318">
              <w:rPr>
                <w:b/>
                <w:bCs/>
              </w:rPr>
              <w:t>IntCal20</w:t>
            </w:r>
          </w:p>
        </w:tc>
        <w:tc>
          <w:tcPr>
            <w:tcW w:w="3969" w:type="dxa"/>
          </w:tcPr>
          <w:p w14:paraId="5DDE4D7B" w14:textId="08DF8362" w:rsidR="00BF7478" w:rsidRPr="00054318" w:rsidRDefault="00BF4B51" w:rsidP="00BF7478">
            <w:pPr>
              <w:rPr>
                <w:b/>
                <w:bCs/>
              </w:rPr>
            </w:pPr>
            <w:r w:rsidRPr="00054318">
              <w:rPr>
                <w:b/>
                <w:bCs/>
              </w:rPr>
              <w:t>Mov</w:t>
            </w:r>
            <w:r w:rsidR="00BF7478" w:rsidRPr="00054318">
              <w:rPr>
                <w:b/>
                <w:bCs/>
              </w:rPr>
              <w:t>ing average curve</w:t>
            </w:r>
          </w:p>
        </w:tc>
      </w:tr>
      <w:tr w:rsidR="00BF7478" w14:paraId="4C5900A0" w14:textId="77777777" w:rsidTr="00C52ED1">
        <w:tc>
          <w:tcPr>
            <w:tcW w:w="3261" w:type="dxa"/>
          </w:tcPr>
          <w:p w14:paraId="2996F172" w14:textId="04ACE169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1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Ring count accurate</w:t>
            </w:r>
          </w:p>
          <w:p w14:paraId="1EB95D4F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483D70B2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{</w:t>
            </w:r>
          </w:p>
          <w:p w14:paraId="78194410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Curve("IntCal13");</w:t>
            </w:r>
          </w:p>
          <w:p w14:paraId="7C550D20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</w:t>
            </w:r>
            <w:proofErr w:type="spellStart"/>
            <w:r w:rsidRPr="001B5E0A">
              <w:rPr>
                <w:sz w:val="20"/>
                <w:szCs w:val="20"/>
              </w:rPr>
              <w:t>D_Sequence</w:t>
            </w:r>
            <w:proofErr w:type="spellEnd"/>
            <w:r w:rsidRPr="001B5E0A">
              <w:rPr>
                <w:sz w:val="20"/>
                <w:szCs w:val="20"/>
              </w:rPr>
              <w:t>()</w:t>
            </w:r>
          </w:p>
          <w:p w14:paraId="65E57371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{</w:t>
            </w:r>
          </w:p>
          <w:p w14:paraId="2E8AA8C4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99-24426 1-13", 3383, 11);</w:t>
            </w:r>
          </w:p>
          <w:p w14:paraId="18794491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18.5);</w:t>
            </w:r>
          </w:p>
          <w:p w14:paraId="7F482E96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7 14-37", 3372, 12);</w:t>
            </w:r>
          </w:p>
          <w:p w14:paraId="0F302E60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3);</w:t>
            </w:r>
          </w:p>
          <w:p w14:paraId="466FD258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9 38-59", 3349, 12);</w:t>
            </w:r>
          </w:p>
          <w:p w14:paraId="4AE56005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17.5);</w:t>
            </w:r>
          </w:p>
          <w:p w14:paraId="5CA188CA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8-24402 60-72", 3331, 10);</w:t>
            </w:r>
          </w:p>
          <w:p w14:paraId="3C099994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6.5, 0);</w:t>
            </w:r>
          </w:p>
          <w:p w14:paraId="5755A7B1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Last("outermost ring");</w:t>
            </w:r>
          </w:p>
          <w:p w14:paraId="0C0F24D8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};</w:t>
            </w:r>
          </w:p>
          <w:p w14:paraId="60AE168C" w14:textId="3C052964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};</w:t>
            </w:r>
          </w:p>
        </w:tc>
        <w:tc>
          <w:tcPr>
            <w:tcW w:w="3260" w:type="dxa"/>
          </w:tcPr>
          <w:p w14:paraId="2D11C0A3" w14:textId="1137EFE8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1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Ring count accurate</w:t>
            </w:r>
          </w:p>
          <w:p w14:paraId="1D1808DB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3E1872A8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{</w:t>
            </w:r>
          </w:p>
          <w:p w14:paraId="4AF35A3E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</w:t>
            </w:r>
            <w:proofErr w:type="spellStart"/>
            <w:r w:rsidRPr="001B5E0A">
              <w:rPr>
                <w:sz w:val="20"/>
                <w:szCs w:val="20"/>
              </w:rPr>
              <w:t>D_Sequence</w:t>
            </w:r>
            <w:proofErr w:type="spellEnd"/>
            <w:r w:rsidRPr="001B5E0A">
              <w:rPr>
                <w:sz w:val="20"/>
                <w:szCs w:val="20"/>
              </w:rPr>
              <w:t>()</w:t>
            </w:r>
          </w:p>
          <w:p w14:paraId="74D9D3BD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{</w:t>
            </w:r>
          </w:p>
          <w:p w14:paraId="639CE3FB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99-24426 1-13", 3383, 11);</w:t>
            </w:r>
          </w:p>
          <w:p w14:paraId="14E30ACC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18.5);</w:t>
            </w:r>
          </w:p>
          <w:p w14:paraId="6521FC30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7 14-37", 3372, 12);</w:t>
            </w:r>
          </w:p>
          <w:p w14:paraId="63D4B399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3);</w:t>
            </w:r>
          </w:p>
          <w:p w14:paraId="71FADF94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9 38-59", 3349, 12);</w:t>
            </w:r>
          </w:p>
          <w:p w14:paraId="4060194A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17.5);</w:t>
            </w:r>
          </w:p>
          <w:p w14:paraId="41B714B5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8-24402 60-72", 3331, 10);</w:t>
            </w:r>
          </w:p>
          <w:p w14:paraId="27A24204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6.5, 0);</w:t>
            </w:r>
          </w:p>
          <w:p w14:paraId="16CB5A43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Last("outermost ring");</w:t>
            </w:r>
          </w:p>
          <w:p w14:paraId="125288C5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};</w:t>
            </w:r>
          </w:p>
          <w:p w14:paraId="11A3E043" w14:textId="0355AB89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};</w:t>
            </w:r>
          </w:p>
        </w:tc>
        <w:tc>
          <w:tcPr>
            <w:tcW w:w="3969" w:type="dxa"/>
          </w:tcPr>
          <w:p w14:paraId="08A26291" w14:textId="59D278B5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1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Ring count accurate</w:t>
            </w:r>
          </w:p>
          <w:p w14:paraId="2FBB15A2" w14:textId="77777777" w:rsidR="00C52ED1" w:rsidRDefault="00C52ED1" w:rsidP="00C52ED1">
            <w:pPr>
              <w:ind w:left="360" w:hanging="371"/>
            </w:pPr>
            <w:r>
              <w:t>Plot()</w:t>
            </w:r>
          </w:p>
          <w:p w14:paraId="3739AD03" w14:textId="77777777" w:rsidR="00C52ED1" w:rsidRDefault="00C52ED1" w:rsidP="00C52ED1">
            <w:pPr>
              <w:ind w:left="360" w:hanging="371"/>
            </w:pPr>
            <w:r>
              <w:t xml:space="preserve"> {</w:t>
            </w:r>
          </w:p>
          <w:p w14:paraId="3AAF18AB" w14:textId="77777777" w:rsidR="00C52ED1" w:rsidRDefault="00C52ED1" w:rsidP="00C52ED1">
            <w:pPr>
              <w:ind w:left="360" w:hanging="371"/>
            </w:pPr>
            <w:r>
              <w:t xml:space="preserve">  </w:t>
            </w:r>
            <w:proofErr w:type="spellStart"/>
            <w:r>
              <w:t>D_Sequence</w:t>
            </w:r>
            <w:proofErr w:type="spellEnd"/>
            <w:r>
              <w:t>()</w:t>
            </w:r>
          </w:p>
          <w:p w14:paraId="6A522405" w14:textId="77777777" w:rsidR="00C52ED1" w:rsidRDefault="00C52ED1" w:rsidP="00C52ED1">
            <w:pPr>
              <w:ind w:left="360" w:hanging="371"/>
            </w:pPr>
            <w:r>
              <w:t xml:space="preserve">  {</w:t>
            </w:r>
          </w:p>
          <w:p w14:paraId="6C3CD417" w14:textId="77777777" w:rsidR="00C52ED1" w:rsidRDefault="00C52ED1" w:rsidP="00C52ED1">
            <w:pPr>
              <w:ind w:left="360" w:hanging="371"/>
            </w:pPr>
            <w:r>
              <w:t xml:space="preserve">   Curve("", "13_year_running_average");</w:t>
            </w:r>
          </w:p>
          <w:p w14:paraId="74A1755B" w14:textId="77777777" w:rsidR="00C52ED1" w:rsidRDefault="00C52ED1" w:rsidP="00C52ED1">
            <w:pPr>
              <w:ind w:left="360" w:hanging="371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99-24426", 3383, 11);</w:t>
            </w:r>
          </w:p>
          <w:p w14:paraId="71201FC3" w14:textId="77777777" w:rsidR="00C52ED1" w:rsidRDefault="00C52ED1" w:rsidP="00C52ED1">
            <w:pPr>
              <w:ind w:left="360" w:hanging="371"/>
            </w:pPr>
            <w:r>
              <w:t xml:space="preserve">   Gap(24, 0);</w:t>
            </w:r>
          </w:p>
          <w:p w14:paraId="786F77D8" w14:textId="77777777" w:rsidR="00C52ED1" w:rsidRDefault="00C52ED1" w:rsidP="00C52ED1">
            <w:pPr>
              <w:ind w:left="360" w:hanging="371"/>
            </w:pPr>
            <w:r>
              <w:t xml:space="preserve">   Curve("", "24_year_running_average");</w:t>
            </w:r>
          </w:p>
          <w:p w14:paraId="67558AFC" w14:textId="77777777" w:rsidR="00C52ED1" w:rsidRDefault="00C52ED1" w:rsidP="00C52ED1">
            <w:pPr>
              <w:ind w:left="360" w:hanging="371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7", 3372, 12);</w:t>
            </w:r>
          </w:p>
          <w:p w14:paraId="57C1C694" w14:textId="77777777" w:rsidR="00C52ED1" w:rsidRDefault="00C52ED1" w:rsidP="00C52ED1">
            <w:pPr>
              <w:ind w:left="360" w:hanging="371"/>
            </w:pPr>
            <w:r>
              <w:t xml:space="preserve">   Gap(22, 0);</w:t>
            </w:r>
          </w:p>
          <w:p w14:paraId="3FEBFE39" w14:textId="77777777" w:rsidR="00C52ED1" w:rsidRDefault="00C52ED1" w:rsidP="00C52ED1">
            <w:pPr>
              <w:ind w:left="360" w:hanging="371"/>
            </w:pPr>
            <w:r>
              <w:t xml:space="preserve">   Curve("", "22_year_running_average");</w:t>
            </w:r>
          </w:p>
          <w:p w14:paraId="5B849E1B" w14:textId="77777777" w:rsidR="00C52ED1" w:rsidRDefault="00C52ED1" w:rsidP="00C52ED1">
            <w:pPr>
              <w:ind w:left="360" w:hanging="371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9", 3349, 12);</w:t>
            </w:r>
          </w:p>
          <w:p w14:paraId="09B26401" w14:textId="77777777" w:rsidR="00C52ED1" w:rsidRDefault="00C52ED1" w:rsidP="00C52ED1">
            <w:pPr>
              <w:ind w:left="360" w:hanging="371"/>
            </w:pPr>
            <w:r>
              <w:t xml:space="preserve">   Gap(13, 0);</w:t>
            </w:r>
          </w:p>
          <w:p w14:paraId="1BB326F3" w14:textId="77777777" w:rsidR="00C52ED1" w:rsidRDefault="00C52ED1" w:rsidP="00C52ED1">
            <w:pPr>
              <w:ind w:left="360" w:hanging="371"/>
            </w:pPr>
            <w:r>
              <w:t xml:space="preserve">   Curve("", "13_year_running_average");</w:t>
            </w:r>
          </w:p>
          <w:p w14:paraId="42E9EEAD" w14:textId="77777777" w:rsidR="00C52ED1" w:rsidRDefault="00C52ED1" w:rsidP="00C52ED1">
            <w:pPr>
              <w:ind w:left="360" w:hanging="371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8-24402", 3331, 10);</w:t>
            </w:r>
          </w:p>
          <w:p w14:paraId="237637BE" w14:textId="77777777" w:rsidR="00C52ED1" w:rsidRDefault="00C52ED1" w:rsidP="00C52ED1">
            <w:pPr>
              <w:ind w:left="360" w:hanging="371"/>
            </w:pPr>
            <w:r>
              <w:t xml:space="preserve">  };</w:t>
            </w:r>
          </w:p>
          <w:p w14:paraId="56DF374A" w14:textId="09454626" w:rsidR="00BF7478" w:rsidRPr="001B5E0A" w:rsidRDefault="00C52ED1" w:rsidP="00C52ED1">
            <w:pPr>
              <w:rPr>
                <w:sz w:val="20"/>
                <w:szCs w:val="20"/>
              </w:rPr>
            </w:pPr>
            <w:r>
              <w:t xml:space="preserve"> };</w:t>
            </w:r>
          </w:p>
        </w:tc>
      </w:tr>
      <w:tr w:rsidR="00BF7478" w14:paraId="20AEE7AF" w14:textId="77777777" w:rsidTr="00C52ED1">
        <w:tc>
          <w:tcPr>
            <w:tcW w:w="3261" w:type="dxa"/>
          </w:tcPr>
          <w:p w14:paraId="72331A73" w14:textId="614C7D0D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2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Ring count is increased by 25%, and gap uncertainty set to 25% of section count</w:t>
            </w:r>
          </w:p>
          <w:p w14:paraId="2D8A9003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37C37BA9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{</w:t>
            </w:r>
          </w:p>
          <w:p w14:paraId="616BE18D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Curve("IntCal13");</w:t>
            </w:r>
          </w:p>
          <w:p w14:paraId="02B8D24A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</w:t>
            </w:r>
            <w:proofErr w:type="spellStart"/>
            <w:r w:rsidRPr="001B5E0A">
              <w:rPr>
                <w:sz w:val="20"/>
                <w:szCs w:val="20"/>
              </w:rPr>
              <w:t>V_Sequence</w:t>
            </w:r>
            <w:proofErr w:type="spellEnd"/>
            <w:r w:rsidRPr="001B5E0A">
              <w:rPr>
                <w:sz w:val="20"/>
                <w:szCs w:val="20"/>
              </w:rPr>
              <w:t>()</w:t>
            </w:r>
          </w:p>
          <w:p w14:paraId="07682239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{</w:t>
            </w:r>
          </w:p>
          <w:p w14:paraId="40F5A72C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99-24426 1-13", 3383, 11);</w:t>
            </w:r>
          </w:p>
          <w:p w14:paraId="2B1B11E0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3,6);</w:t>
            </w:r>
          </w:p>
          <w:p w14:paraId="48899332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7 14-37", 3372, 12);</w:t>
            </w:r>
          </w:p>
          <w:p w14:paraId="60E0B051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lastRenderedPageBreak/>
              <w:t xml:space="preserve">   Gap(29,7);</w:t>
            </w:r>
          </w:p>
          <w:p w14:paraId="26D8F463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9 38-59", 3349, 12);</w:t>
            </w:r>
          </w:p>
          <w:p w14:paraId="6C242F16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2,5);</w:t>
            </w:r>
          </w:p>
          <w:p w14:paraId="432F56E1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8-24402 60-72", 3331, 10);</w:t>
            </w:r>
          </w:p>
          <w:p w14:paraId="0A24C132" w14:textId="77777777" w:rsidR="00BF7478" w:rsidRPr="001B5E0A" w:rsidRDefault="00BF7478" w:rsidP="00BF7478">
            <w:pPr>
              <w:ind w:hanging="110"/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};</w:t>
            </w:r>
          </w:p>
          <w:p w14:paraId="0D79E5CD" w14:textId="3F144B45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};</w:t>
            </w:r>
          </w:p>
        </w:tc>
        <w:tc>
          <w:tcPr>
            <w:tcW w:w="3260" w:type="dxa"/>
          </w:tcPr>
          <w:p w14:paraId="08986113" w14:textId="377E2D3D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2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Ring count is increased by 25%, and gap uncertainty set to 25% of section count</w:t>
            </w:r>
          </w:p>
          <w:p w14:paraId="58D0C28F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5BC4CBAD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{</w:t>
            </w:r>
          </w:p>
          <w:p w14:paraId="27C6A2FC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</w:t>
            </w:r>
            <w:proofErr w:type="spellStart"/>
            <w:r w:rsidRPr="001B5E0A">
              <w:rPr>
                <w:sz w:val="20"/>
                <w:szCs w:val="20"/>
              </w:rPr>
              <w:t>V_Sequence</w:t>
            </w:r>
            <w:proofErr w:type="spellEnd"/>
            <w:r w:rsidRPr="001B5E0A">
              <w:rPr>
                <w:sz w:val="20"/>
                <w:szCs w:val="20"/>
              </w:rPr>
              <w:t>()</w:t>
            </w:r>
          </w:p>
          <w:p w14:paraId="0A67700C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{</w:t>
            </w:r>
          </w:p>
          <w:p w14:paraId="3D422F50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99-24426 1-13", 3383, 11);</w:t>
            </w:r>
          </w:p>
          <w:p w14:paraId="2F1DD752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3,6);</w:t>
            </w:r>
          </w:p>
          <w:p w14:paraId="26DA34AA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7 14-37", 3372, 12);</w:t>
            </w:r>
          </w:p>
          <w:p w14:paraId="1C23295D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9,7);</w:t>
            </w:r>
          </w:p>
          <w:p w14:paraId="0BF692D4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lastRenderedPageBreak/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9 38-59", 3349, 12);</w:t>
            </w:r>
          </w:p>
          <w:p w14:paraId="0D6B91C8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Gap(22,5);</w:t>
            </w:r>
          </w:p>
          <w:p w14:paraId="72C4530F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Hd-23588-24402 60-72", 3331, 10);</w:t>
            </w:r>
          </w:p>
          <w:p w14:paraId="70B3697F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};</w:t>
            </w:r>
          </w:p>
          <w:p w14:paraId="18719DA0" w14:textId="2DE32180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};</w:t>
            </w:r>
          </w:p>
        </w:tc>
        <w:tc>
          <w:tcPr>
            <w:tcW w:w="3969" w:type="dxa"/>
          </w:tcPr>
          <w:p w14:paraId="7D8908C8" w14:textId="3BEF4275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2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Ring count is increased by 25%, and gap uncertainty set to 25% of section count</w:t>
            </w:r>
          </w:p>
          <w:p w14:paraId="03C59F4D" w14:textId="77777777" w:rsidR="00057AC1" w:rsidRDefault="00057AC1" w:rsidP="00057AC1">
            <w:pPr>
              <w:ind w:left="360" w:hanging="360"/>
            </w:pPr>
            <w:r>
              <w:t>Options()</w:t>
            </w:r>
          </w:p>
          <w:p w14:paraId="4F7CFA15" w14:textId="77777777" w:rsidR="00057AC1" w:rsidRDefault="00057AC1" w:rsidP="00057AC1">
            <w:pPr>
              <w:ind w:left="360" w:hanging="360"/>
            </w:pPr>
            <w:r>
              <w:t>{</w:t>
            </w:r>
          </w:p>
          <w:p w14:paraId="0892CF70" w14:textId="77777777" w:rsidR="00057AC1" w:rsidRDefault="00057AC1" w:rsidP="00057AC1">
            <w:pPr>
              <w:ind w:left="360" w:hanging="360"/>
            </w:pPr>
            <w:r>
              <w:t>Resolution=4;</w:t>
            </w:r>
          </w:p>
          <w:p w14:paraId="032CC1C0" w14:textId="77777777" w:rsidR="00057AC1" w:rsidRDefault="00057AC1" w:rsidP="00057AC1">
            <w:pPr>
              <w:ind w:left="360" w:hanging="360"/>
            </w:pPr>
            <w:r>
              <w:t>};</w:t>
            </w:r>
          </w:p>
          <w:p w14:paraId="4F1F8610" w14:textId="77777777" w:rsidR="00C52ED1" w:rsidRDefault="00C52ED1" w:rsidP="00C52ED1">
            <w:pPr>
              <w:ind w:left="360" w:hanging="360"/>
            </w:pPr>
            <w:r>
              <w:t>Plot()</w:t>
            </w:r>
          </w:p>
          <w:p w14:paraId="0766E616" w14:textId="77777777" w:rsidR="00C52ED1" w:rsidRDefault="00C52ED1" w:rsidP="00C52ED1">
            <w:pPr>
              <w:ind w:left="360" w:hanging="360"/>
            </w:pPr>
            <w:r>
              <w:t xml:space="preserve"> {</w:t>
            </w:r>
          </w:p>
          <w:p w14:paraId="11959E68" w14:textId="77777777" w:rsidR="00C52ED1" w:rsidRDefault="00C52ED1" w:rsidP="00C52ED1">
            <w:pPr>
              <w:ind w:left="360" w:hanging="360"/>
            </w:pPr>
            <w:r>
              <w:t xml:space="preserve">  </w:t>
            </w:r>
            <w:proofErr w:type="spellStart"/>
            <w:r>
              <w:t>V_Sequence</w:t>
            </w:r>
            <w:proofErr w:type="spellEnd"/>
            <w:r>
              <w:t>()</w:t>
            </w:r>
          </w:p>
          <w:p w14:paraId="33EAA90A" w14:textId="77777777" w:rsidR="00C52ED1" w:rsidRDefault="00C52ED1" w:rsidP="00C52ED1">
            <w:pPr>
              <w:ind w:left="360" w:hanging="360"/>
            </w:pPr>
            <w:r>
              <w:t xml:space="preserve">  {</w:t>
            </w:r>
          </w:p>
          <w:p w14:paraId="4C63B362" w14:textId="77777777" w:rsidR="00C52ED1" w:rsidRDefault="00C52ED1" w:rsidP="00C52ED1">
            <w:pPr>
              <w:ind w:left="360" w:hanging="360"/>
            </w:pPr>
            <w:r>
              <w:t xml:space="preserve">   Curve("", "16_year_running_average");</w:t>
            </w:r>
          </w:p>
          <w:p w14:paraId="27E58CC5" w14:textId="77777777" w:rsidR="00C52ED1" w:rsidRDefault="00C52ED1" w:rsidP="00C52ED1">
            <w:pPr>
              <w:ind w:left="360" w:hanging="360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99-24426", 3383, 11);</w:t>
            </w:r>
          </w:p>
          <w:p w14:paraId="2C563710" w14:textId="77777777" w:rsidR="00C52ED1" w:rsidRDefault="00C52ED1" w:rsidP="00C52ED1">
            <w:pPr>
              <w:ind w:left="360" w:hanging="360"/>
            </w:pPr>
            <w:r>
              <w:lastRenderedPageBreak/>
              <w:t xml:space="preserve">   Gap(30,7);</w:t>
            </w:r>
          </w:p>
          <w:p w14:paraId="028B1DF5" w14:textId="77777777" w:rsidR="00C52ED1" w:rsidRDefault="00C52ED1" w:rsidP="00C52ED1">
            <w:pPr>
              <w:ind w:left="360" w:hanging="360"/>
            </w:pPr>
            <w:r>
              <w:t xml:space="preserve">   Curve("", "30_year_running_average");</w:t>
            </w:r>
          </w:p>
          <w:p w14:paraId="2E08FBDF" w14:textId="77777777" w:rsidR="00C52ED1" w:rsidRDefault="00C52ED1" w:rsidP="00C52ED1">
            <w:pPr>
              <w:ind w:left="360" w:hanging="360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7", 3372, 12);</w:t>
            </w:r>
          </w:p>
          <w:p w14:paraId="29B378E0" w14:textId="77777777" w:rsidR="00C52ED1" w:rsidRDefault="00C52ED1" w:rsidP="00C52ED1">
            <w:pPr>
              <w:ind w:left="360" w:hanging="360"/>
            </w:pPr>
            <w:r>
              <w:t xml:space="preserve">   Gap(27,7);</w:t>
            </w:r>
          </w:p>
          <w:p w14:paraId="6530F234" w14:textId="77777777" w:rsidR="00C52ED1" w:rsidRDefault="00C52ED1" w:rsidP="00C52ED1">
            <w:pPr>
              <w:ind w:left="360" w:hanging="360"/>
            </w:pPr>
            <w:r>
              <w:t xml:space="preserve">   Curve("", "27_year_running_average");</w:t>
            </w:r>
          </w:p>
          <w:p w14:paraId="21C8A403" w14:textId="77777777" w:rsidR="00C52ED1" w:rsidRDefault="00C52ED1" w:rsidP="00C52ED1">
            <w:pPr>
              <w:ind w:left="360" w:hanging="360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9", 3349, 12);</w:t>
            </w:r>
          </w:p>
          <w:p w14:paraId="2948C8E1" w14:textId="77777777" w:rsidR="00C52ED1" w:rsidRDefault="00C52ED1" w:rsidP="00C52ED1">
            <w:pPr>
              <w:ind w:left="360" w:hanging="360"/>
            </w:pPr>
            <w:r>
              <w:t xml:space="preserve">   Gap(16,4);</w:t>
            </w:r>
          </w:p>
          <w:p w14:paraId="684F25A5" w14:textId="77777777" w:rsidR="00C52ED1" w:rsidRDefault="00C52ED1" w:rsidP="00C52ED1">
            <w:pPr>
              <w:ind w:left="360" w:hanging="360"/>
            </w:pPr>
            <w:r>
              <w:t xml:space="preserve">   Curve("", "16_year_running_average");</w:t>
            </w:r>
          </w:p>
          <w:p w14:paraId="3F6416D7" w14:textId="77777777" w:rsidR="00C52ED1" w:rsidRDefault="00C52ED1" w:rsidP="00C52ED1">
            <w:pPr>
              <w:ind w:left="360" w:hanging="360"/>
            </w:pPr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8-24402", 3331, 10);</w:t>
            </w:r>
          </w:p>
          <w:p w14:paraId="7DCCFF28" w14:textId="77777777" w:rsidR="00C52ED1" w:rsidRDefault="00C52ED1" w:rsidP="00C52ED1">
            <w:pPr>
              <w:ind w:left="360" w:hanging="360"/>
            </w:pPr>
            <w:r>
              <w:t xml:space="preserve">  };</w:t>
            </w:r>
          </w:p>
          <w:p w14:paraId="1B754CD6" w14:textId="3C65A58E" w:rsidR="00BF7478" w:rsidRPr="001B5E0A" w:rsidRDefault="00C52ED1" w:rsidP="00C52ED1">
            <w:pPr>
              <w:ind w:left="360" w:hanging="360"/>
              <w:rPr>
                <w:sz w:val="20"/>
                <w:szCs w:val="20"/>
              </w:rPr>
            </w:pPr>
            <w:r>
              <w:t xml:space="preserve"> };</w:t>
            </w:r>
          </w:p>
          <w:p w14:paraId="59B8C6C9" w14:textId="77777777" w:rsidR="00BF7478" w:rsidRPr="001B5E0A" w:rsidRDefault="00BF7478" w:rsidP="00BF7478">
            <w:pPr>
              <w:rPr>
                <w:sz w:val="20"/>
                <w:szCs w:val="20"/>
              </w:rPr>
            </w:pPr>
          </w:p>
        </w:tc>
      </w:tr>
      <w:tr w:rsidR="00BF7478" w14:paraId="606A8D5D" w14:textId="77777777" w:rsidTr="00C52ED1">
        <w:tc>
          <w:tcPr>
            <w:tcW w:w="3261" w:type="dxa"/>
          </w:tcPr>
          <w:p w14:paraId="4C592771" w14:textId="3FB86CF9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3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Considering only sequence</w:t>
            </w:r>
          </w:p>
          <w:p w14:paraId="134AF0D2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3D0568CE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{</w:t>
            </w:r>
          </w:p>
          <w:p w14:paraId="13926960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Curve("IntCal13");</w:t>
            </w:r>
          </w:p>
          <w:p w14:paraId="72E146BD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Sequence()</w:t>
            </w:r>
          </w:p>
          <w:p w14:paraId="4763A9B6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{</w:t>
            </w:r>
          </w:p>
          <w:p w14:paraId="55727811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Boundary("S");</w:t>
            </w:r>
          </w:p>
          <w:p w14:paraId="237512EC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innermost section",3383,11);</w:t>
            </w:r>
          </w:p>
          <w:p w14:paraId="5D63AD0B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second section",3372,12);</w:t>
            </w:r>
          </w:p>
          <w:p w14:paraId="53F25982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third section",3349,12);</w:t>
            </w:r>
          </w:p>
          <w:p w14:paraId="1360BA41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outermost section",3331,10);</w:t>
            </w:r>
          </w:p>
          <w:p w14:paraId="00D603EB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Boundary("E");</w:t>
            </w:r>
          </w:p>
          <w:p w14:paraId="2D60F99B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};</w:t>
            </w:r>
          </w:p>
          <w:p w14:paraId="70FAF62B" w14:textId="7C5481BA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};</w:t>
            </w:r>
          </w:p>
        </w:tc>
        <w:tc>
          <w:tcPr>
            <w:tcW w:w="3260" w:type="dxa"/>
          </w:tcPr>
          <w:p w14:paraId="5101C0C8" w14:textId="61E735E0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3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Considering only sequence</w:t>
            </w:r>
          </w:p>
          <w:p w14:paraId="4B4D92CB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>Plot()</w:t>
            </w:r>
          </w:p>
          <w:p w14:paraId="7A05634A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{</w:t>
            </w:r>
          </w:p>
          <w:p w14:paraId="3BBEFD27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Sequence()</w:t>
            </w:r>
          </w:p>
          <w:p w14:paraId="290290F8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{</w:t>
            </w:r>
          </w:p>
          <w:p w14:paraId="62803EBA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Boundary("S");</w:t>
            </w:r>
          </w:p>
          <w:p w14:paraId="6CF34E18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innermost section",3383,11);</w:t>
            </w:r>
          </w:p>
          <w:p w14:paraId="4D07D778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second section",3372,12);</w:t>
            </w:r>
          </w:p>
          <w:p w14:paraId="40E1EE09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third section",3349,12);</w:t>
            </w:r>
          </w:p>
          <w:p w14:paraId="3675A823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</w:t>
            </w:r>
            <w:proofErr w:type="spellStart"/>
            <w:r w:rsidRPr="001B5E0A">
              <w:rPr>
                <w:sz w:val="20"/>
                <w:szCs w:val="20"/>
              </w:rPr>
              <w:t>R_Date</w:t>
            </w:r>
            <w:proofErr w:type="spellEnd"/>
            <w:r w:rsidRPr="001B5E0A">
              <w:rPr>
                <w:sz w:val="20"/>
                <w:szCs w:val="20"/>
              </w:rPr>
              <w:t>("outermost section",3331,10);</w:t>
            </w:r>
          </w:p>
          <w:p w14:paraId="5AC00A86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 Boundary("E");</w:t>
            </w:r>
          </w:p>
          <w:p w14:paraId="14609F48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 };</w:t>
            </w:r>
          </w:p>
          <w:p w14:paraId="59CB5683" w14:textId="77777777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sz w:val="20"/>
                <w:szCs w:val="20"/>
              </w:rPr>
              <w:t xml:space="preserve"> };</w:t>
            </w:r>
          </w:p>
          <w:p w14:paraId="66C2C867" w14:textId="77777777" w:rsidR="00BF7478" w:rsidRPr="001B5E0A" w:rsidRDefault="00BF7478" w:rsidP="00BF747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8C2B2C2" w14:textId="5AA56AA8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3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Considering only sequence</w:t>
            </w:r>
          </w:p>
          <w:p w14:paraId="36006C76" w14:textId="77777777" w:rsidR="004F7ABA" w:rsidRDefault="004F7ABA" w:rsidP="004F7ABA">
            <w:r>
              <w:t>Plot()</w:t>
            </w:r>
          </w:p>
          <w:p w14:paraId="494DC6F4" w14:textId="77777777" w:rsidR="004F7ABA" w:rsidRDefault="004F7ABA" w:rsidP="004F7ABA">
            <w:r>
              <w:t xml:space="preserve"> {</w:t>
            </w:r>
          </w:p>
          <w:p w14:paraId="47D6618C" w14:textId="77777777" w:rsidR="004F7ABA" w:rsidRDefault="004F7ABA" w:rsidP="004F7ABA">
            <w:r>
              <w:t xml:space="preserve">  Sequence()</w:t>
            </w:r>
          </w:p>
          <w:p w14:paraId="066908B6" w14:textId="77777777" w:rsidR="004F7ABA" w:rsidRDefault="004F7ABA" w:rsidP="004F7ABA">
            <w:r>
              <w:t xml:space="preserve">  {</w:t>
            </w:r>
          </w:p>
          <w:p w14:paraId="067FE139" w14:textId="77777777" w:rsidR="004F7ABA" w:rsidRDefault="004F7ABA" w:rsidP="004F7ABA">
            <w:r>
              <w:t xml:space="preserve">   Boundary("S");</w:t>
            </w:r>
          </w:p>
          <w:p w14:paraId="72EFF689" w14:textId="77777777" w:rsidR="004F7ABA" w:rsidRDefault="004F7ABA" w:rsidP="004F7ABA">
            <w:r>
              <w:t xml:space="preserve">   Curve("", "13_year_running_average");</w:t>
            </w:r>
          </w:p>
          <w:p w14:paraId="7AD1D3C3" w14:textId="77777777" w:rsidR="004F7ABA" w:rsidRDefault="004F7ABA" w:rsidP="004F7ABA"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99-24426", 3383, 11);</w:t>
            </w:r>
          </w:p>
          <w:p w14:paraId="5EB5D28E" w14:textId="77777777" w:rsidR="004F7ABA" w:rsidRDefault="004F7ABA" w:rsidP="004F7ABA">
            <w:r>
              <w:t xml:space="preserve">   Curve("", "24_year_running_average");</w:t>
            </w:r>
          </w:p>
          <w:p w14:paraId="005B6F07" w14:textId="77777777" w:rsidR="004F7ABA" w:rsidRDefault="004F7ABA" w:rsidP="004F7ABA"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7", 3372, 12);</w:t>
            </w:r>
          </w:p>
          <w:p w14:paraId="4EBF0010" w14:textId="77777777" w:rsidR="004F7ABA" w:rsidRDefault="004F7ABA" w:rsidP="004F7ABA">
            <w:r>
              <w:t xml:space="preserve">   Curve("", "22_year_running_average");</w:t>
            </w:r>
          </w:p>
          <w:p w14:paraId="10723936" w14:textId="77777777" w:rsidR="004F7ABA" w:rsidRDefault="004F7ABA" w:rsidP="004F7ABA"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9", 3349, 12);</w:t>
            </w:r>
          </w:p>
          <w:p w14:paraId="090994DA" w14:textId="77777777" w:rsidR="004F7ABA" w:rsidRDefault="004F7ABA" w:rsidP="004F7ABA">
            <w:r>
              <w:t xml:space="preserve">   Curve("", "13_year_running_average");</w:t>
            </w:r>
          </w:p>
          <w:p w14:paraId="4FA02691" w14:textId="77777777" w:rsidR="004F7ABA" w:rsidRDefault="004F7ABA" w:rsidP="004F7ABA">
            <w:r>
              <w:t xml:space="preserve">   </w:t>
            </w:r>
            <w:proofErr w:type="spellStart"/>
            <w:r>
              <w:t>R_Date</w:t>
            </w:r>
            <w:proofErr w:type="spellEnd"/>
            <w:r>
              <w:t>("Hd-23588-24402", 3331, 10);</w:t>
            </w:r>
          </w:p>
          <w:p w14:paraId="4DF46B6E" w14:textId="77777777" w:rsidR="004F7ABA" w:rsidRDefault="004F7ABA" w:rsidP="004F7ABA">
            <w:r>
              <w:t xml:space="preserve">   Boundary("E");</w:t>
            </w:r>
          </w:p>
          <w:p w14:paraId="34CA443C" w14:textId="77777777" w:rsidR="004F7ABA" w:rsidRDefault="004F7ABA" w:rsidP="004F7ABA">
            <w:r>
              <w:t xml:space="preserve">  };</w:t>
            </w:r>
          </w:p>
          <w:p w14:paraId="598F1020" w14:textId="4EA89381" w:rsidR="00BF7478" w:rsidRPr="001B5E0A" w:rsidRDefault="004F7ABA" w:rsidP="004F7ABA">
            <w:pPr>
              <w:rPr>
                <w:sz w:val="20"/>
                <w:szCs w:val="20"/>
              </w:rPr>
            </w:pPr>
            <w:r>
              <w:t xml:space="preserve"> };</w:t>
            </w:r>
          </w:p>
        </w:tc>
      </w:tr>
      <w:tr w:rsidR="00BF7478" w14:paraId="014D7491" w14:textId="77777777" w:rsidTr="00C52ED1">
        <w:tc>
          <w:tcPr>
            <w:tcW w:w="3261" w:type="dxa"/>
          </w:tcPr>
          <w:p w14:paraId="78483464" w14:textId="424965C8" w:rsidR="00BF7478" w:rsidRPr="001B5E0A" w:rsidRDefault="00DD2B90" w:rsidP="00BF7478">
            <w:pPr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4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Considering only sequence (with 8 year offset as per Manning et al 2020)</w:t>
            </w:r>
          </w:p>
          <w:p w14:paraId="050EDDD6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>Plot()</w:t>
            </w:r>
          </w:p>
          <w:p w14:paraId="266117D0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{</w:t>
            </w:r>
          </w:p>
          <w:p w14:paraId="75DB3B75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Curve("IntCal13");</w:t>
            </w:r>
          </w:p>
          <w:p w14:paraId="768500D8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Delta_R("8 14C year offset test",8,0);</w:t>
            </w:r>
          </w:p>
          <w:p w14:paraId="677E5CB9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Sequence("Friedrich et al. 2006 Olive as Sequence Only")</w:t>
            </w:r>
          </w:p>
          <w:p w14:paraId="75B80197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{</w:t>
            </w:r>
          </w:p>
          <w:p w14:paraId="2F21FCA3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Boundary("Start");</w:t>
            </w:r>
          </w:p>
          <w:p w14:paraId="45E5B994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Sequence()</w:t>
            </w:r>
          </w:p>
          <w:p w14:paraId="190D3DBB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{</w:t>
            </w:r>
          </w:p>
          <w:p w14:paraId="2C05F60B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99-24426 'rings' 1-13", 3383, 11);</w:t>
            </w:r>
          </w:p>
          <w:p w14:paraId="7BBCC5EE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87 'rings' 14-37", 3372, 12);</w:t>
            </w:r>
          </w:p>
          <w:p w14:paraId="140235AC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89 'rings' 38-59", 3349, 12);</w:t>
            </w:r>
          </w:p>
          <w:p w14:paraId="33D1C4DA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88-24402 'rings' 60-72", 3331, 10);</w:t>
            </w:r>
          </w:p>
          <w:p w14:paraId="1179AFF9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};</w:t>
            </w:r>
          </w:p>
          <w:p w14:paraId="04608F98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Boundary("End");</w:t>
            </w:r>
          </w:p>
          <w:p w14:paraId="07716D2C" w14:textId="77777777" w:rsidR="00BF7478" w:rsidRPr="001B5E0A" w:rsidRDefault="00BF7478" w:rsidP="00BF7478">
            <w:pPr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};</w:t>
            </w:r>
          </w:p>
          <w:p w14:paraId="72BE1EA5" w14:textId="2575F83E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lastRenderedPageBreak/>
              <w:t xml:space="preserve"> };</w:t>
            </w:r>
          </w:p>
        </w:tc>
        <w:tc>
          <w:tcPr>
            <w:tcW w:w="3260" w:type="dxa"/>
          </w:tcPr>
          <w:p w14:paraId="39C13266" w14:textId="3949CD7C" w:rsidR="00BF7478" w:rsidRPr="001B5E0A" w:rsidRDefault="00DD2B90" w:rsidP="00BF7478">
            <w:pPr>
              <w:rPr>
                <w:noProof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4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Considering only sequence (with 8 year offset as per Manning et al 2020)</w:t>
            </w:r>
          </w:p>
          <w:p w14:paraId="43B73EA8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>Plot( )</w:t>
            </w:r>
          </w:p>
          <w:p w14:paraId="67EB976F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{</w:t>
            </w:r>
          </w:p>
          <w:p w14:paraId="541D6673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Delta_R("8 14C year offset test",8,0);</w:t>
            </w:r>
          </w:p>
          <w:p w14:paraId="06F01D8D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Sequence("Friedrich et al. 2006 Olive as Sequence Only")</w:t>
            </w:r>
          </w:p>
          <w:p w14:paraId="44AA608C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{</w:t>
            </w:r>
          </w:p>
          <w:p w14:paraId="5746A8C9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Boundary("Start");</w:t>
            </w:r>
          </w:p>
          <w:p w14:paraId="4CC5FD43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Sequence()</w:t>
            </w:r>
          </w:p>
          <w:p w14:paraId="6291CFCD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{</w:t>
            </w:r>
          </w:p>
          <w:p w14:paraId="0EDDCADC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99-24426 'rings' 1-13", 3383, 11);</w:t>
            </w:r>
          </w:p>
          <w:p w14:paraId="6DBC1629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87 'rings' 14-37", 3372, 12);</w:t>
            </w:r>
          </w:p>
          <w:p w14:paraId="63AB2498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89 'rings' 38-59", 3349, 12);</w:t>
            </w:r>
          </w:p>
          <w:p w14:paraId="37A7C53E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 R_Date( "Hd-23588-24402 'rings' 60-72", 3331, 10);</w:t>
            </w:r>
          </w:p>
          <w:p w14:paraId="3A46B630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};</w:t>
            </w:r>
          </w:p>
          <w:p w14:paraId="45C82109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 Boundary("End");</w:t>
            </w:r>
          </w:p>
          <w:p w14:paraId="29A828B1" w14:textId="77777777" w:rsidR="00BF7478" w:rsidRPr="001B5E0A" w:rsidRDefault="00BF7478" w:rsidP="00BF7478">
            <w:pPr>
              <w:ind w:hanging="104"/>
              <w:rPr>
                <w:noProof/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 };</w:t>
            </w:r>
          </w:p>
          <w:p w14:paraId="02AA956F" w14:textId="332DE0A6" w:rsidR="00BF7478" w:rsidRPr="001B5E0A" w:rsidRDefault="00BF7478" w:rsidP="00BF7478">
            <w:pPr>
              <w:rPr>
                <w:sz w:val="20"/>
                <w:szCs w:val="20"/>
              </w:rPr>
            </w:pPr>
            <w:r w:rsidRPr="001B5E0A">
              <w:rPr>
                <w:noProof/>
                <w:sz w:val="20"/>
                <w:szCs w:val="20"/>
              </w:rPr>
              <w:t xml:space="preserve"> };</w:t>
            </w:r>
          </w:p>
        </w:tc>
        <w:tc>
          <w:tcPr>
            <w:tcW w:w="3969" w:type="dxa"/>
          </w:tcPr>
          <w:p w14:paraId="02100BB0" w14:textId="49DEAA98" w:rsidR="00BF7478" w:rsidRPr="001B5E0A" w:rsidRDefault="00DD2B90" w:rsidP="00BF7478">
            <w:pPr>
              <w:ind w:left="35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 xml:space="preserve">4. </w:t>
            </w:r>
            <w:r w:rsidR="00BF7478" w:rsidRPr="001B5E0A">
              <w:rPr>
                <w:b/>
                <w:bCs/>
                <w:sz w:val="20"/>
                <w:szCs w:val="20"/>
                <w:u w:val="single"/>
              </w:rPr>
              <w:t>Considering only sequence (with 8 year offset as per Manning et al 2020)</w:t>
            </w:r>
          </w:p>
          <w:p w14:paraId="009B5DB2" w14:textId="77777777" w:rsidR="00C52ED1" w:rsidRDefault="00C52ED1" w:rsidP="00C52ED1">
            <w:pPr>
              <w:ind w:left="360" w:hanging="360"/>
            </w:pPr>
            <w:r>
              <w:t>Plot( )</w:t>
            </w:r>
          </w:p>
          <w:p w14:paraId="636623E5" w14:textId="77777777" w:rsidR="00C52ED1" w:rsidRDefault="00C52ED1" w:rsidP="00C52ED1">
            <w:pPr>
              <w:ind w:left="360" w:hanging="360"/>
            </w:pPr>
            <w:r>
              <w:t xml:space="preserve"> {</w:t>
            </w:r>
          </w:p>
          <w:p w14:paraId="607BE4CD" w14:textId="77777777" w:rsidR="00C52ED1" w:rsidRDefault="00C52ED1" w:rsidP="00C52ED1">
            <w:pPr>
              <w:ind w:left="360" w:hanging="360"/>
            </w:pPr>
            <w:r>
              <w:t xml:space="preserve">  Sequence()</w:t>
            </w:r>
          </w:p>
          <w:p w14:paraId="0C058543" w14:textId="77777777" w:rsidR="00C52ED1" w:rsidRDefault="00C52ED1" w:rsidP="00C52ED1">
            <w:pPr>
              <w:ind w:left="360" w:hanging="360"/>
            </w:pPr>
            <w:r>
              <w:t xml:space="preserve">  {</w:t>
            </w:r>
          </w:p>
          <w:p w14:paraId="4AD60753" w14:textId="77777777" w:rsidR="00C52ED1" w:rsidRDefault="00C52ED1" w:rsidP="00C52ED1">
            <w:pPr>
              <w:ind w:left="360" w:hanging="360"/>
            </w:pPr>
            <w:r>
              <w:t xml:space="preserve">   Boundary("Start");</w:t>
            </w:r>
          </w:p>
          <w:p w14:paraId="0FE3C689" w14:textId="77777777" w:rsidR="00C52ED1" w:rsidRDefault="00C52ED1" w:rsidP="00C52ED1">
            <w:pPr>
              <w:ind w:left="360" w:hanging="360"/>
            </w:pPr>
            <w:r>
              <w:t xml:space="preserve">    Curve("", "13_year_running_average");</w:t>
            </w:r>
          </w:p>
          <w:p w14:paraId="30441EE8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Delta_R</w:t>
            </w:r>
            <w:proofErr w:type="spellEnd"/>
            <w:r>
              <w:t>("a",8,0);</w:t>
            </w:r>
          </w:p>
          <w:p w14:paraId="40627968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R_Date</w:t>
            </w:r>
            <w:proofErr w:type="spellEnd"/>
            <w:r>
              <w:t>( "Hd-23599-24426 'rings' 1-13", 3383, 11);</w:t>
            </w:r>
          </w:p>
          <w:p w14:paraId="1CD85D6E" w14:textId="77777777" w:rsidR="00C52ED1" w:rsidRDefault="00C52ED1" w:rsidP="00C52ED1">
            <w:pPr>
              <w:ind w:left="360" w:hanging="360"/>
            </w:pPr>
            <w:r>
              <w:t xml:space="preserve">    Curve("", "24_year_running_average");</w:t>
            </w:r>
          </w:p>
          <w:p w14:paraId="338505DA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Delta_R</w:t>
            </w:r>
            <w:proofErr w:type="spellEnd"/>
            <w:r>
              <w:t>("b",8,0);</w:t>
            </w:r>
          </w:p>
          <w:p w14:paraId="113E3B37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R_Date</w:t>
            </w:r>
            <w:proofErr w:type="spellEnd"/>
            <w:r>
              <w:t>( "Hd-23587 'rings' 14-37", 3372, 12);</w:t>
            </w:r>
          </w:p>
          <w:p w14:paraId="1B72573E" w14:textId="77777777" w:rsidR="00C52ED1" w:rsidRDefault="00C52ED1" w:rsidP="00C52ED1">
            <w:pPr>
              <w:ind w:left="360" w:hanging="360"/>
            </w:pPr>
            <w:r>
              <w:t xml:space="preserve">    Curve("", "22_year_running_average");</w:t>
            </w:r>
          </w:p>
          <w:p w14:paraId="0C89AA16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Delta_R</w:t>
            </w:r>
            <w:proofErr w:type="spellEnd"/>
            <w:r>
              <w:t>("c",8,0);</w:t>
            </w:r>
          </w:p>
          <w:p w14:paraId="184EC930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R_Date</w:t>
            </w:r>
            <w:proofErr w:type="spellEnd"/>
            <w:r>
              <w:t>( "Hd-23589 'rings' 38-59", 3349, 12);</w:t>
            </w:r>
          </w:p>
          <w:p w14:paraId="2188FCF2" w14:textId="77777777" w:rsidR="00C52ED1" w:rsidRDefault="00C52ED1" w:rsidP="00C52ED1">
            <w:pPr>
              <w:ind w:left="360" w:hanging="360"/>
            </w:pPr>
            <w:r>
              <w:t xml:space="preserve">    Curve("", "13_year_running_average");</w:t>
            </w:r>
          </w:p>
          <w:p w14:paraId="1F5CA6D5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Delta_R</w:t>
            </w:r>
            <w:proofErr w:type="spellEnd"/>
            <w:r>
              <w:t>("d",8,0);</w:t>
            </w:r>
          </w:p>
          <w:p w14:paraId="407907D4" w14:textId="77777777" w:rsidR="00C52ED1" w:rsidRDefault="00C52ED1" w:rsidP="00C52ED1">
            <w:pPr>
              <w:ind w:left="360" w:hanging="360"/>
            </w:pPr>
            <w:r>
              <w:t xml:space="preserve">    </w:t>
            </w:r>
            <w:proofErr w:type="spellStart"/>
            <w:r>
              <w:t>R_Date</w:t>
            </w:r>
            <w:proofErr w:type="spellEnd"/>
            <w:r>
              <w:t>( "Hd-23588-24402 'rings' 60-72", 3331, 10);</w:t>
            </w:r>
          </w:p>
          <w:p w14:paraId="7E2E30AB" w14:textId="77777777" w:rsidR="00C52ED1" w:rsidRDefault="00C52ED1" w:rsidP="00C52ED1">
            <w:pPr>
              <w:ind w:left="360" w:hanging="360"/>
            </w:pPr>
            <w:r>
              <w:lastRenderedPageBreak/>
              <w:t xml:space="preserve">   Boundary("End");</w:t>
            </w:r>
          </w:p>
          <w:p w14:paraId="4D0E1C76" w14:textId="77777777" w:rsidR="00C52ED1" w:rsidRDefault="00C52ED1" w:rsidP="00C52ED1">
            <w:pPr>
              <w:ind w:left="360" w:hanging="360"/>
            </w:pPr>
            <w:r>
              <w:t xml:space="preserve">  };</w:t>
            </w:r>
          </w:p>
          <w:p w14:paraId="3166BCF3" w14:textId="77777777" w:rsidR="00C52ED1" w:rsidRDefault="00C52ED1" w:rsidP="00C52ED1">
            <w:pPr>
              <w:ind w:left="360" w:hanging="360"/>
            </w:pPr>
            <w:r>
              <w:t xml:space="preserve"> };</w:t>
            </w:r>
          </w:p>
          <w:p w14:paraId="65336F9B" w14:textId="2535160B" w:rsidR="00BF7478" w:rsidRPr="001B5E0A" w:rsidRDefault="00BF7478" w:rsidP="00BF7478">
            <w:pPr>
              <w:rPr>
                <w:sz w:val="20"/>
                <w:szCs w:val="20"/>
              </w:rPr>
            </w:pPr>
          </w:p>
        </w:tc>
      </w:tr>
    </w:tbl>
    <w:p w14:paraId="65FC87CC" w14:textId="5358505E" w:rsidR="00670631" w:rsidRDefault="00EB1E7C" w:rsidP="0067063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E101111" wp14:editId="754FBB28">
            <wp:extent cx="5731510" cy="23590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21FF" w14:textId="7AD775D8" w:rsidR="00670631" w:rsidRPr="00670631" w:rsidRDefault="00670631" w:rsidP="00670631">
      <w:pPr>
        <w:pStyle w:val="Caption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670631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t>1</w:t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t xml:space="preserve">: Calibration of radiocarbon age 3331 ± 10 </w:t>
      </w:r>
      <w:proofErr w:type="spellStart"/>
      <w:r w:rsidRPr="00670631">
        <w:rPr>
          <w:rFonts w:ascii="Times New Roman" w:hAnsi="Times New Roman" w:cs="Times New Roman"/>
          <w:color w:val="auto"/>
          <w:sz w:val="24"/>
          <w:szCs w:val="24"/>
        </w:rPr>
        <w:t>yr</w:t>
      </w:r>
      <w:proofErr w:type="spellEnd"/>
      <w:r w:rsidRPr="00670631">
        <w:rPr>
          <w:rFonts w:ascii="Times New Roman" w:hAnsi="Times New Roman" w:cs="Times New Roman"/>
          <w:color w:val="auto"/>
          <w:sz w:val="24"/>
          <w:szCs w:val="24"/>
        </w:rPr>
        <w:t xml:space="preserve"> BP using (a) </w:t>
      </w:r>
      <w:r w:rsidR="00866EC0">
        <w:rPr>
          <w:rFonts w:ascii="Times New Roman" w:hAnsi="Times New Roman" w:cs="Times New Roman"/>
          <w:color w:val="auto"/>
          <w:sz w:val="24"/>
          <w:szCs w:val="24"/>
        </w:rPr>
        <w:t xml:space="preserve">smoothen </w:t>
      </w:r>
      <w:r w:rsidR="00866EC0" w:rsidRPr="00670631">
        <w:rPr>
          <w:rFonts w:ascii="Times New Roman" w:hAnsi="Times New Roman" w:cs="Times New Roman"/>
          <w:color w:val="auto"/>
          <w:sz w:val="24"/>
          <w:szCs w:val="24"/>
        </w:rPr>
        <w:t xml:space="preserve">IntCal20 curve </w:t>
      </w:r>
      <w:r w:rsidR="00866EC0">
        <w:rPr>
          <w:rFonts w:ascii="Times New Roman" w:hAnsi="Times New Roman" w:cs="Times New Roman"/>
          <w:color w:val="auto"/>
          <w:sz w:val="24"/>
          <w:szCs w:val="24"/>
        </w:rPr>
        <w:t xml:space="preserve">with a </w:t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t xml:space="preserve">13 year moving average in CALIB and (b) 13 year moving average </w:t>
      </w:r>
      <w:r w:rsidR="00866EC0">
        <w:rPr>
          <w:rFonts w:ascii="Times New Roman" w:hAnsi="Times New Roman" w:cs="Times New Roman"/>
          <w:color w:val="auto"/>
          <w:sz w:val="24"/>
          <w:szCs w:val="24"/>
        </w:rPr>
        <w:t xml:space="preserve">curve </w:t>
      </w:r>
      <w:r w:rsidRPr="00670631">
        <w:rPr>
          <w:rFonts w:ascii="Times New Roman" w:hAnsi="Times New Roman" w:cs="Times New Roman"/>
          <w:color w:val="auto"/>
          <w:sz w:val="24"/>
          <w:szCs w:val="24"/>
        </w:rPr>
        <w:t xml:space="preserve">constructed </w:t>
      </w:r>
      <w:r w:rsidR="00866EC0">
        <w:rPr>
          <w:rFonts w:ascii="Times New Roman" w:hAnsi="Times New Roman" w:cs="Times New Roman"/>
          <w:color w:val="auto"/>
          <w:sz w:val="24"/>
          <w:szCs w:val="24"/>
        </w:rPr>
        <w:t>in this study</w:t>
      </w:r>
    </w:p>
    <w:p w14:paraId="39D2CCBB" w14:textId="0B669F2B" w:rsidR="00670631" w:rsidRDefault="002C0835" w:rsidP="00DE0BC5">
      <w:pPr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B8DDAA2" wp14:editId="0B5DDCE7">
                <wp:simplePos x="0" y="0"/>
                <wp:positionH relativeFrom="column">
                  <wp:posOffset>59263</wp:posOffset>
                </wp:positionH>
                <wp:positionV relativeFrom="paragraph">
                  <wp:posOffset>458046</wp:posOffset>
                </wp:positionV>
                <wp:extent cx="5731934" cy="1896745"/>
                <wp:effectExtent l="0" t="0" r="0" b="0"/>
                <wp:wrapTopAndBottom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934" cy="1896745"/>
                          <a:chOff x="0" y="0"/>
                          <a:chExt cx="5731934" cy="1896745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59267" y="0"/>
                            <a:ext cx="5672667" cy="1896745"/>
                            <a:chOff x="0" y="0"/>
                            <a:chExt cx="5672667" cy="1896745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26267" y="0"/>
                              <a:ext cx="2946400" cy="18967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722880" cy="189420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7" name="Text Box 7"/>
                        <wps:cNvSpPr txBox="1"/>
                        <wps:spPr>
                          <a:xfrm>
                            <a:off x="0" y="0"/>
                            <a:ext cx="364067" cy="2878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A24CD7" w14:textId="322C3723" w:rsidR="002C0835" w:rsidRPr="002C0835" w:rsidRDefault="002C0835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2870200" y="8466"/>
                            <a:ext cx="364067" cy="2878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92EFE6D" w14:textId="4566FC2D" w:rsidR="002C0835" w:rsidRPr="002C0835" w:rsidRDefault="002C0835" w:rsidP="002C0835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8DDAA2" id="Group 9" o:spid="_x0000_s1026" style="position:absolute;left:0;text-align:left;margin-left:4.65pt;margin-top:36.05pt;width:451.35pt;height:149.35pt;z-index:251664384" coordsize="57319,1896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">
                <v:group id="Group 6" o:spid="_x0000_s1027" style="position:absolute;left:592;width:56727;height:18967" coordsize="56726,189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8" type="#_x0000_t75" style="position:absolute;left:27262;width:29464;height:1896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">
                    <v:imagedata r:id="rId9" o:title=""/>
                  </v:shape>
                  <v:shape id="Picture 3" o:spid="_x0000_s1029" type="#_x0000_t75" style="position:absolute;width:27228;height:189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">
                    <v:imagedata r:id="rId10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30" type="#_x0000_t202" style="position:absolute;width:3640;height:287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" filled="f" stroked="f" strokeweight=".5pt">
                  <v:textbox>
                    <w:txbxContent>
                      <w:p w14:paraId="44A24CD7" w14:textId="322C3723" w:rsidR="002C0835" w:rsidRPr="002C0835" w:rsidRDefault="002C0835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(a)</w:t>
                        </w:r>
                      </w:p>
                    </w:txbxContent>
                  </v:textbox>
                </v:shape>
                <v:shape id="Text Box 8" o:spid="_x0000_s1031" type="#_x0000_t202" style="position:absolute;left:28702;top:84;width:3640;height:28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" filled="f" stroked="f" strokeweight=".5pt">
                  <v:textbox>
                    <w:txbxContent>
                      <w:p w14:paraId="092EFE6D" w14:textId="4566FC2D" w:rsidR="002C0835" w:rsidRPr="002C0835" w:rsidRDefault="002C0835" w:rsidP="002C0835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(b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2D841F5B" w14:textId="4847000E" w:rsidR="0096595B" w:rsidRDefault="0096595B" w:rsidP="002C0835"/>
    <w:p w14:paraId="03B20BFA" w14:textId="2E5DCDB4" w:rsidR="00DE0BC5" w:rsidRPr="00235503" w:rsidRDefault="00DE0BC5" w:rsidP="00DE0BC5">
      <w:pPr>
        <w:pStyle w:val="Caption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235503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670631">
        <w:rPr>
          <w:rFonts w:ascii="Times New Roman" w:hAnsi="Times New Roman" w:cs="Times New Roman"/>
          <w:color w:val="auto"/>
          <w:sz w:val="24"/>
          <w:szCs w:val="24"/>
        </w:rPr>
        <w:t>2</w:t>
      </w:r>
      <w:r w:rsidRPr="00235503">
        <w:rPr>
          <w:rFonts w:ascii="Times New Roman" w:hAnsi="Times New Roman" w:cs="Times New Roman"/>
          <w:color w:val="auto"/>
          <w:sz w:val="24"/>
          <w:szCs w:val="24"/>
        </w:rPr>
        <w:t>: Calibration result of average radiocarbon age obtained from short-lived plant material from VDL in Santorini</w:t>
      </w:r>
      <w:r w:rsidR="002C0835">
        <w:rPr>
          <w:rFonts w:ascii="Times New Roman" w:hAnsi="Times New Roman" w:cs="Times New Roman"/>
          <w:color w:val="auto"/>
          <w:sz w:val="24"/>
          <w:szCs w:val="24"/>
        </w:rPr>
        <w:t xml:space="preserve"> using IntCal20 curve (a) without any offset value, and (b) with an offset value of 8 years</w:t>
      </w:r>
    </w:p>
    <w:p w14:paraId="7B83A085" w14:textId="48454769" w:rsidR="00DE0BC5" w:rsidRPr="0096595B" w:rsidRDefault="00DE0BC5" w:rsidP="0096595B"/>
    <w:sectPr w:rsidR="00DE0BC5" w:rsidRPr="009659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LE0MTQwMTK1MDVV0lEKTi0uzszPAykwqwUA6457EiwAAAA="/>
  </w:docVars>
  <w:rsids>
    <w:rsidRoot w:val="008841CD"/>
    <w:rsid w:val="000224C8"/>
    <w:rsid w:val="00044A38"/>
    <w:rsid w:val="00054318"/>
    <w:rsid w:val="00057AC1"/>
    <w:rsid w:val="000B1579"/>
    <w:rsid w:val="001441F3"/>
    <w:rsid w:val="00155B4C"/>
    <w:rsid w:val="00163D31"/>
    <w:rsid w:val="001904CE"/>
    <w:rsid w:val="00196C26"/>
    <w:rsid w:val="001A2709"/>
    <w:rsid w:val="001B5E0A"/>
    <w:rsid w:val="002050E6"/>
    <w:rsid w:val="002C0835"/>
    <w:rsid w:val="00363A85"/>
    <w:rsid w:val="00386058"/>
    <w:rsid w:val="00401829"/>
    <w:rsid w:val="004F7ABA"/>
    <w:rsid w:val="00590FBF"/>
    <w:rsid w:val="005E35E3"/>
    <w:rsid w:val="00623791"/>
    <w:rsid w:val="006323A6"/>
    <w:rsid w:val="0065367A"/>
    <w:rsid w:val="00670631"/>
    <w:rsid w:val="00806852"/>
    <w:rsid w:val="00866EC0"/>
    <w:rsid w:val="008841CD"/>
    <w:rsid w:val="00907F5F"/>
    <w:rsid w:val="0096595B"/>
    <w:rsid w:val="00A31931"/>
    <w:rsid w:val="00A84CC1"/>
    <w:rsid w:val="00AD308C"/>
    <w:rsid w:val="00B77BF0"/>
    <w:rsid w:val="00BC4619"/>
    <w:rsid w:val="00BF4B51"/>
    <w:rsid w:val="00BF7478"/>
    <w:rsid w:val="00BF74A4"/>
    <w:rsid w:val="00C35458"/>
    <w:rsid w:val="00C52ED1"/>
    <w:rsid w:val="00DD2B90"/>
    <w:rsid w:val="00DE0BC5"/>
    <w:rsid w:val="00EA0EE7"/>
    <w:rsid w:val="00EB1BB4"/>
    <w:rsid w:val="00EB1E7C"/>
    <w:rsid w:val="00F6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E72F3"/>
  <w15:chartTrackingRefBased/>
  <w15:docId w15:val="{04657D82-233F-4EAF-A9C1-45A9BCBCA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84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65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7F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041</Words>
  <Characters>593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</dc:creator>
  <cp:keywords/>
  <dc:description/>
  <cp:lastModifiedBy>Harsh Raj</cp:lastModifiedBy>
  <cp:revision>20</cp:revision>
  <dcterms:created xsi:type="dcterms:W3CDTF">2022-04-20T11:43:00Z</dcterms:created>
  <dcterms:modified xsi:type="dcterms:W3CDTF">2023-03-16T12:00:00Z</dcterms:modified>
</cp:coreProperties>
</file>